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9D91C3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C7DCB">
        <w:rPr>
          <w:rFonts w:eastAsia="Times New Roman" w:cstheme="minorHAnsi"/>
          <w:b/>
        </w:rPr>
        <w:t>68149</w:t>
      </w:r>
    </w:p>
    <w:p w14:paraId="2F6924E5" w14:textId="25315F8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C7DCB">
        <w:rPr>
          <w:rFonts w:eastAsia="Times New Roman" w:cstheme="minorHAnsi"/>
          <w:b/>
        </w:rPr>
        <w:t xml:space="preserve">Sulakshana </w:t>
      </w:r>
      <w:proofErr w:type="spellStart"/>
      <w:r w:rsidR="008C7DCB">
        <w:rPr>
          <w:rFonts w:eastAsia="Times New Roman" w:cstheme="minorHAnsi"/>
          <w:b/>
        </w:rPr>
        <w:t>Karkala</w:t>
      </w:r>
      <w:proofErr w:type="spellEnd"/>
    </w:p>
    <w:p w14:paraId="6FB9233B" w14:textId="73A991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C7DCB" w:rsidRPr="00A951FC">
          <w:rPr>
            <w:rStyle w:val="Hyperlink"/>
            <w:rFonts w:eastAsia="Times New Roman" w:cstheme="minorHAnsi"/>
            <w:b/>
          </w:rPr>
          <w:t>https://review.jove.com/files_upload.php?src=20785493</w:t>
        </w:r>
      </w:hyperlink>
    </w:p>
    <w:p w14:paraId="12151EA7" w14:textId="77777777" w:rsidR="008C7DCB" w:rsidRPr="00B07A3B" w:rsidRDefault="008C7DC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C335E3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E74A8" w:rsidRPr="003E74A8">
        <w:rPr>
          <w:rStyle w:val="ArticleTitle"/>
          <w:rFonts w:cstheme="minorHAnsi"/>
        </w:rPr>
        <w:t>Establishment and Histological Analysis of Esophageal Organoids Modeling the Progression from Normal to Cancerous Tissu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6F4FAD7" w14:textId="77777777" w:rsidR="00306F80" w:rsidRDefault="00306F80" w:rsidP="003E74A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EB4D9D6" w14:textId="68BF88EE" w:rsidR="003E74A8" w:rsidRPr="003E74A8" w:rsidRDefault="003E74A8" w:rsidP="003E74A8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3E74A8">
        <w:rPr>
          <w:rFonts w:eastAsia="Times New Roman" w:cstheme="minorHAnsi"/>
          <w:b/>
          <w:sz w:val="28"/>
          <w:szCs w:val="28"/>
        </w:rPr>
        <w:t>Rucheng</w:t>
      </w:r>
      <w:proofErr w:type="spellEnd"/>
      <w:r w:rsidRPr="003E74A8">
        <w:rPr>
          <w:rFonts w:eastAsia="Times New Roman" w:cstheme="minorHAnsi"/>
          <w:b/>
          <w:sz w:val="28"/>
          <w:szCs w:val="28"/>
        </w:rPr>
        <w:t xml:space="preserve"> Liu</w:t>
      </w:r>
      <w:r w:rsidRPr="003E74A8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3E74A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E74A8">
        <w:rPr>
          <w:rFonts w:eastAsia="Times New Roman" w:cstheme="minorHAnsi"/>
          <w:b/>
          <w:sz w:val="28"/>
          <w:szCs w:val="28"/>
        </w:rPr>
        <w:t>Lingxuan</w:t>
      </w:r>
      <w:proofErr w:type="spellEnd"/>
      <w:r w:rsidRPr="003E74A8">
        <w:rPr>
          <w:rFonts w:eastAsia="Times New Roman" w:cstheme="minorHAnsi"/>
          <w:b/>
          <w:sz w:val="28"/>
          <w:szCs w:val="28"/>
        </w:rPr>
        <w:t xml:space="preserve"> Zhu</w:t>
      </w:r>
      <w:r w:rsidRPr="003E74A8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3E74A8">
        <w:rPr>
          <w:rFonts w:eastAsia="Times New Roman" w:cstheme="minorHAnsi"/>
          <w:b/>
          <w:sz w:val="28"/>
          <w:szCs w:val="28"/>
        </w:rPr>
        <w:t>, Guoyu Cheng</w:t>
      </w:r>
      <w:r w:rsidRPr="003E74A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E74A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E74A8">
        <w:rPr>
          <w:rFonts w:eastAsia="Times New Roman" w:cstheme="minorHAnsi"/>
          <w:b/>
          <w:sz w:val="28"/>
          <w:szCs w:val="28"/>
        </w:rPr>
        <w:t>Shaosen</w:t>
      </w:r>
      <w:proofErr w:type="spellEnd"/>
      <w:r w:rsidRPr="003E74A8">
        <w:rPr>
          <w:rFonts w:eastAsia="Times New Roman" w:cstheme="minorHAnsi"/>
          <w:b/>
          <w:sz w:val="28"/>
          <w:szCs w:val="28"/>
        </w:rPr>
        <w:t xml:space="preserve"> Zhang</w:t>
      </w:r>
      <w:r w:rsidRPr="003E74A8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0B15BB31" w14:textId="77777777" w:rsidR="003E74A8" w:rsidRPr="003E74A8" w:rsidRDefault="003E74A8" w:rsidP="003E74A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BBAEF1C" w14:textId="2C16A6AF" w:rsidR="003E74A8" w:rsidRPr="00306F80" w:rsidRDefault="003E74A8" w:rsidP="003E74A8">
      <w:pPr>
        <w:outlineLvl w:val="0"/>
        <w:rPr>
          <w:rFonts w:cstheme="minorHAnsi"/>
          <w:bCs/>
          <w:sz w:val="28"/>
          <w:szCs w:val="28"/>
          <w:lang w:eastAsia="zh-CN"/>
        </w:rPr>
      </w:pPr>
      <w:r w:rsidRPr="00306F8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306F80">
        <w:rPr>
          <w:rFonts w:eastAsia="Times New Roman" w:cstheme="minorHAnsi"/>
          <w:bCs/>
          <w:sz w:val="28"/>
          <w:szCs w:val="28"/>
        </w:rPr>
        <w:t>Department of Etiology and Carcinogenesis, National Cancer Center/National Clinical Research Center/Cancer Hospital, Chinese Academy of Medical Sciences (CAMS) and Peking Union Medical College (PUMC)</w:t>
      </w:r>
    </w:p>
    <w:p w14:paraId="2D73FABC" w14:textId="707B5FC2" w:rsidR="003E74A8" w:rsidRPr="00306F80" w:rsidRDefault="003E74A8" w:rsidP="003E74A8">
      <w:pPr>
        <w:outlineLvl w:val="0"/>
        <w:rPr>
          <w:rFonts w:eastAsia="Times New Roman" w:cstheme="minorHAnsi"/>
          <w:bCs/>
          <w:sz w:val="28"/>
          <w:szCs w:val="28"/>
        </w:rPr>
      </w:pPr>
      <w:r w:rsidRPr="00306F8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306F80">
        <w:rPr>
          <w:rFonts w:eastAsia="Times New Roman" w:cstheme="minorHAnsi"/>
          <w:bCs/>
          <w:sz w:val="28"/>
          <w:szCs w:val="28"/>
        </w:rPr>
        <w:t>Key Laboratory of Cancer Genomic Biology, Chinese Academy of Medical Sciences (CAMS) and Peking Union Medical College (PUMC)</w:t>
      </w:r>
    </w:p>
    <w:p w14:paraId="5566D7E9" w14:textId="6B6A927B" w:rsidR="003E74A8" w:rsidRPr="003E74A8" w:rsidRDefault="003E74A8" w:rsidP="003E74A8">
      <w:pPr>
        <w:outlineLvl w:val="0"/>
        <w:rPr>
          <w:rFonts w:eastAsia="Times New Roman" w:cstheme="minorHAnsi"/>
          <w:b/>
          <w:sz w:val="28"/>
          <w:szCs w:val="28"/>
        </w:rPr>
      </w:pPr>
      <w:r w:rsidRPr="00306F8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306F80">
        <w:rPr>
          <w:rFonts w:eastAsia="Times New Roman" w:cstheme="minorHAnsi"/>
          <w:bCs/>
          <w:sz w:val="28"/>
          <w:szCs w:val="28"/>
        </w:rPr>
        <w:t>Changping Laboratory</w:t>
      </w:r>
      <w:r w:rsidR="00460BD9" w:rsidRPr="00306F80">
        <w:rPr>
          <w:rFonts w:cstheme="minorHAnsi" w:hint="eastAsia"/>
          <w:bCs/>
          <w:sz w:val="28"/>
          <w:szCs w:val="28"/>
          <w:lang w:eastAsia="zh-CN"/>
        </w:rPr>
        <w:t>,</w:t>
      </w:r>
      <w:r w:rsidR="00460BD9" w:rsidRPr="00306F80">
        <w:rPr>
          <w:rFonts w:eastAsia="Times New Roman" w:cstheme="minorHAnsi"/>
          <w:bCs/>
          <w:sz w:val="28"/>
          <w:szCs w:val="28"/>
        </w:rPr>
        <w:t xml:space="preserve"> Chinese Academy of Medical Sciences and Peking Union Medical College</w:t>
      </w:r>
      <w:r>
        <w:rPr>
          <w:rFonts w:eastAsia="Times New Roman" w:cstheme="minorHAnsi"/>
          <w:b/>
          <w:sz w:val="28"/>
          <w:szCs w:val="28"/>
        </w:rPr>
        <w:br/>
      </w:r>
    </w:p>
    <w:p w14:paraId="74A3CDA1" w14:textId="49417EB3" w:rsidR="00D6314B" w:rsidRPr="00306F80" w:rsidRDefault="003E74A8" w:rsidP="00EC3C46">
      <w:pPr>
        <w:outlineLvl w:val="0"/>
        <w:rPr>
          <w:rFonts w:eastAsia="Times New Roman" w:cstheme="minorHAnsi"/>
          <w:bCs/>
        </w:rPr>
      </w:pPr>
      <w:r w:rsidRPr="00306F80">
        <w:rPr>
          <w:rFonts w:eastAsia="Times New Roman" w:cstheme="minorHAnsi"/>
          <w:bCs/>
        </w:rPr>
        <w:t xml:space="preserve">*These authors contributed equally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BC19E05" w:rsidR="004E0C5A" w:rsidRPr="003E74A8" w:rsidRDefault="003E74A8" w:rsidP="003E74A8">
      <w:pPr>
        <w:rPr>
          <w:lang w:eastAsia="zh"/>
        </w:rPr>
      </w:pPr>
      <w:bookmarkStart w:id="0" w:name="_Hlk25233958"/>
      <w:proofErr w:type="spellStart"/>
      <w:r w:rsidRPr="00A30DF4">
        <w:t>Shaosen</w:t>
      </w:r>
      <w:proofErr w:type="spellEnd"/>
      <w:r w:rsidRPr="00A30DF4">
        <w:t xml:space="preserve"> Zhang</w:t>
      </w:r>
      <w:r w:rsidRPr="00A30DF4">
        <w:tab/>
      </w:r>
      <w:r w:rsidRPr="00A30DF4">
        <w:rPr>
          <w:lang w:eastAsia="zh"/>
        </w:rPr>
        <w:t>(</w:t>
      </w:r>
      <w:hyperlink r:id="rId8" w:history="1">
        <w:r w:rsidRPr="00A30DF4">
          <w:rPr>
            <w:rStyle w:val="Hyperlink"/>
            <w:lang w:eastAsia="zh"/>
          </w:rPr>
          <w:t>zhangss@cicams.ac.cn</w:t>
        </w:r>
      </w:hyperlink>
      <w:r w:rsidRPr="00A30DF4">
        <w:rPr>
          <w:lang w:eastAsia="zh"/>
        </w:rPr>
        <w:t>)</w:t>
      </w:r>
    </w:p>
    <w:p w14:paraId="379239A7" w14:textId="77777777" w:rsidR="00E919DC" w:rsidRDefault="00E919DC" w:rsidP="004E0C5A">
      <w:pPr>
        <w:outlineLvl w:val="0"/>
        <w:rPr>
          <w:rFonts w:eastAsia="Times New Roman" w:cstheme="minorHAnsi"/>
          <w:b/>
        </w:rPr>
      </w:pPr>
    </w:p>
    <w:p w14:paraId="2E1C6668" w14:textId="55FBCA71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98949F9" w14:textId="77777777" w:rsidR="003E74A8" w:rsidRPr="00074C04" w:rsidRDefault="003E74A8" w:rsidP="003E74A8">
      <w:pPr>
        <w:rPr>
          <w:lang w:val="fr-FR" w:eastAsia="zh"/>
        </w:rPr>
      </w:pPr>
      <w:r w:rsidRPr="00074C04">
        <w:rPr>
          <w:lang w:val="fr-FR"/>
        </w:rPr>
        <w:t>Rucheng Liu</w:t>
      </w:r>
      <w:r w:rsidRPr="00074C04">
        <w:rPr>
          <w:lang w:val="fr-FR"/>
        </w:rPr>
        <w:tab/>
      </w:r>
      <w:r w:rsidRPr="00074C04">
        <w:rPr>
          <w:lang w:val="fr-FR"/>
        </w:rPr>
        <w:tab/>
      </w:r>
      <w:r w:rsidRPr="00074C04">
        <w:rPr>
          <w:lang w:val="fr-FR" w:eastAsia="zh"/>
        </w:rPr>
        <w:t>(</w:t>
      </w:r>
      <w:hyperlink r:id="rId9" w:history="1">
        <w:r w:rsidRPr="00074C04">
          <w:rPr>
            <w:rStyle w:val="Hyperlink"/>
            <w:lang w:val="fr-FR" w:eastAsia="zh"/>
          </w:rPr>
          <w:t>daniellrc@163.com</w:t>
        </w:r>
      </w:hyperlink>
      <w:r w:rsidRPr="00074C04">
        <w:rPr>
          <w:lang w:val="fr-FR" w:eastAsia="zh"/>
        </w:rPr>
        <w:t>)</w:t>
      </w:r>
    </w:p>
    <w:p w14:paraId="12E7AD93" w14:textId="77777777" w:rsidR="003E74A8" w:rsidRPr="00074C04" w:rsidRDefault="003E74A8" w:rsidP="003E74A8">
      <w:pPr>
        <w:rPr>
          <w:lang w:val="fr-FR" w:eastAsia="zh"/>
        </w:rPr>
      </w:pPr>
      <w:r w:rsidRPr="00074C04">
        <w:rPr>
          <w:lang w:val="fr-FR"/>
        </w:rPr>
        <w:t>Lingxuan Zhu</w:t>
      </w:r>
      <w:r w:rsidRPr="00074C04">
        <w:rPr>
          <w:lang w:val="fr-FR"/>
        </w:rPr>
        <w:tab/>
      </w:r>
      <w:r w:rsidRPr="00074C04">
        <w:rPr>
          <w:lang w:val="fr-FR"/>
        </w:rPr>
        <w:tab/>
      </w:r>
      <w:r w:rsidRPr="00074C04">
        <w:rPr>
          <w:lang w:val="fr-FR" w:eastAsia="zh"/>
        </w:rPr>
        <w:t>(</w:t>
      </w:r>
      <w:hyperlink r:id="rId10" w:history="1">
        <w:r w:rsidRPr="00074C04">
          <w:rPr>
            <w:rStyle w:val="Hyperlink"/>
            <w:lang w:val="fr-FR" w:eastAsia="zh"/>
          </w:rPr>
          <w:t>zhu_lingxuan@pumc.edu.cn</w:t>
        </w:r>
      </w:hyperlink>
      <w:r w:rsidRPr="00074C04">
        <w:rPr>
          <w:lang w:val="fr-FR" w:eastAsia="zh"/>
        </w:rPr>
        <w:t>)</w:t>
      </w:r>
    </w:p>
    <w:p w14:paraId="5CFAAB41" w14:textId="77777777" w:rsidR="003E74A8" w:rsidRPr="00074C04" w:rsidRDefault="003E74A8" w:rsidP="003E74A8">
      <w:pPr>
        <w:rPr>
          <w:lang w:val="fr-FR" w:eastAsia="zh"/>
        </w:rPr>
      </w:pPr>
      <w:r w:rsidRPr="00074C04">
        <w:rPr>
          <w:lang w:val="fr-FR"/>
        </w:rPr>
        <w:t>Guoyu Cheng</w:t>
      </w:r>
      <w:r w:rsidRPr="00074C04">
        <w:rPr>
          <w:lang w:val="fr-FR"/>
        </w:rPr>
        <w:tab/>
      </w:r>
      <w:r w:rsidRPr="00074C04">
        <w:rPr>
          <w:lang w:val="fr-FR"/>
        </w:rPr>
        <w:tab/>
      </w:r>
      <w:r w:rsidRPr="00074C04">
        <w:rPr>
          <w:lang w:val="fr-FR" w:eastAsia="zh"/>
        </w:rPr>
        <w:t>(</w:t>
      </w:r>
      <w:hyperlink r:id="rId11" w:history="1">
        <w:r w:rsidRPr="00074C04">
          <w:rPr>
            <w:rStyle w:val="Hyperlink"/>
            <w:lang w:val="fr-FR" w:eastAsia="zh"/>
          </w:rPr>
          <w:t>chenggy@student.pumc.edu.cn</w:t>
        </w:r>
      </w:hyperlink>
      <w:r w:rsidRPr="00074C04">
        <w:rPr>
          <w:lang w:val="fr-FR" w:eastAsia="zh"/>
        </w:rPr>
        <w:t>)</w:t>
      </w:r>
    </w:p>
    <w:p w14:paraId="1788C810" w14:textId="77777777" w:rsidR="003E74A8" w:rsidRPr="00A30DF4" w:rsidRDefault="003E74A8" w:rsidP="003E74A8">
      <w:pPr>
        <w:rPr>
          <w:lang w:eastAsia="zh"/>
        </w:rPr>
      </w:pPr>
      <w:proofErr w:type="spellStart"/>
      <w:r w:rsidRPr="00A30DF4">
        <w:t>Shaosen</w:t>
      </w:r>
      <w:proofErr w:type="spellEnd"/>
      <w:r w:rsidRPr="00A30DF4">
        <w:t xml:space="preserve"> Zhang</w:t>
      </w:r>
      <w:r w:rsidRPr="00A30DF4">
        <w:tab/>
      </w:r>
      <w:r w:rsidRPr="00A30DF4">
        <w:rPr>
          <w:lang w:eastAsia="zh"/>
        </w:rPr>
        <w:t>(</w:t>
      </w:r>
      <w:hyperlink r:id="rId12" w:history="1">
        <w:r w:rsidRPr="00A30DF4">
          <w:rPr>
            <w:rStyle w:val="Hyperlink"/>
            <w:lang w:eastAsia="zh"/>
          </w:rPr>
          <w:t>zhangss@cicams.ac.cn</w:t>
        </w:r>
      </w:hyperlink>
      <w:r w:rsidRPr="00A30DF4">
        <w:rPr>
          <w:lang w:eastAsia="zh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D06A38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B36C2">
        <w:rPr>
          <w:rFonts w:cstheme="minorHAnsi" w:hint="eastAsia"/>
          <w:b/>
          <w:bCs/>
          <w:lang w:eastAsia="zh-CN"/>
        </w:rPr>
        <w:t xml:space="preserve">No. 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A81CE3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B36C2">
        <w:rPr>
          <w:rFonts w:cstheme="minorHAnsi" w:hint="eastAsia"/>
          <w:b/>
          <w:bCs/>
          <w:lang w:eastAsia="zh-CN"/>
        </w:rPr>
        <w:t xml:space="preserve">No.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A17EE5D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B36C2">
        <w:rPr>
          <w:rFonts w:cstheme="minorHAnsi" w:hint="eastAsia"/>
          <w:b/>
          <w:bCs/>
          <w:lang w:eastAsia="zh-CN"/>
        </w:rPr>
        <w:t xml:space="preserve">No.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635D68">
        <w:rPr>
          <w:rFonts w:cstheme="minorHAnsi"/>
          <w:b/>
          <w:sz w:val="22"/>
          <w:szCs w:val="22"/>
        </w:rPr>
        <w:t>Length</w:t>
      </w:r>
    </w:p>
    <w:p w14:paraId="72F5C5E6" w14:textId="6CE89BE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35D68">
        <w:rPr>
          <w:rFonts w:cstheme="minorHAnsi"/>
          <w:bCs/>
          <w:sz w:val="22"/>
          <w:szCs w:val="22"/>
        </w:rPr>
        <w:t>1</w:t>
      </w:r>
      <w:r w:rsidR="00DC29DF">
        <w:rPr>
          <w:rFonts w:cstheme="minorHAnsi"/>
          <w:bCs/>
          <w:sz w:val="22"/>
          <w:szCs w:val="22"/>
        </w:rPr>
        <w:t>7</w:t>
      </w:r>
      <w:proofErr w:type="gramEnd"/>
    </w:p>
    <w:p w14:paraId="5AAC9C6C" w14:textId="7AA9E84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35D68">
        <w:rPr>
          <w:rFonts w:cstheme="minorHAnsi"/>
          <w:bCs/>
          <w:sz w:val="22"/>
          <w:szCs w:val="22"/>
        </w:rPr>
        <w:t>3</w:t>
      </w:r>
      <w:r w:rsidR="00DC29DF">
        <w:rPr>
          <w:rFonts w:cstheme="minorHAnsi"/>
          <w:bCs/>
          <w:sz w:val="22"/>
          <w:szCs w:val="22"/>
        </w:rPr>
        <w:t>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BC5FD2">
      <w:pPr>
        <w:spacing w:before="120"/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BC5FD2">
      <w:pPr>
        <w:spacing w:before="120"/>
        <w:rPr>
          <w:rFonts w:eastAsia="Times New Roman" w:cstheme="minorHAnsi"/>
          <w:b/>
        </w:rPr>
      </w:pPr>
    </w:p>
    <w:p w14:paraId="25928288" w14:textId="2600499F" w:rsidR="007D61A8" w:rsidRPr="00E451F5" w:rsidRDefault="00FB36C2" w:rsidP="00BC5FD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Rucheng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Liu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FB36C2">
        <w:rPr>
          <w:rFonts w:cstheme="minorHAnsi"/>
        </w:rPr>
        <w:t xml:space="preserve">Our research focuses on tumor initiation and early tumorigenesis. </w:t>
      </w:r>
      <w:r w:rsidR="00A73FE1">
        <w:rPr>
          <w:rFonts w:cstheme="minorHAnsi"/>
        </w:rPr>
        <w:t>We examine</w:t>
      </w:r>
      <w:r w:rsidRPr="00FB36C2">
        <w:rPr>
          <w:rFonts w:cstheme="minorHAnsi"/>
        </w:rPr>
        <w:t xml:space="preserve"> how normal cells transform into tumor cells and how these cells modify their microenvironment to facilitate </w:t>
      </w:r>
      <w:r w:rsidR="009014E4" w:rsidRPr="00FB36C2">
        <w:rPr>
          <w:rFonts w:cstheme="minorHAnsi"/>
        </w:rPr>
        <w:t>tumorigenesis</w:t>
      </w:r>
      <w:r w:rsidR="00BC5FD2">
        <w:rPr>
          <w:rFonts w:cstheme="minorHAnsi"/>
        </w:rPr>
        <w:t xml:space="preserve"> </w:t>
      </w:r>
      <w:r w:rsidR="00BC5FD2" w:rsidRPr="00BC5FD2">
        <w:rPr>
          <w:rFonts w:cstheme="minorHAnsi"/>
          <w:b/>
          <w:bCs/>
        </w:rPr>
        <w:t>[1]</w:t>
      </w:r>
      <w:r w:rsidRPr="00FB36C2">
        <w:rPr>
          <w:rFonts w:cstheme="minorHAnsi"/>
        </w:rPr>
        <w:t>.</w:t>
      </w:r>
    </w:p>
    <w:p w14:paraId="4A21062C" w14:textId="1346C918" w:rsidR="00E451F5" w:rsidRPr="00B07A3B" w:rsidRDefault="00E451F5" w:rsidP="00BC5F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A73FE1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1</w:t>
      </w:r>
    </w:p>
    <w:p w14:paraId="00A66870" w14:textId="77777777" w:rsidR="007D61A8" w:rsidRPr="00B07A3B" w:rsidRDefault="007D61A8" w:rsidP="00BC5FD2">
      <w:pPr>
        <w:spacing w:before="120"/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BC5FD2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7108CA7D" w:rsidR="00D75084" w:rsidRPr="00E451F5" w:rsidRDefault="000601CF" w:rsidP="00BC5FD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R</w:t>
      </w:r>
      <w:r>
        <w:rPr>
          <w:rStyle w:val="AuthorName"/>
          <w:rFonts w:asciiTheme="minorHAnsi" w:eastAsia="SimSun" w:hAnsiTheme="minorHAnsi" w:cstheme="minorHAnsi"/>
          <w:lang w:eastAsia="zh-CN"/>
        </w:rPr>
        <w:t>u</w:t>
      </w:r>
      <w:r>
        <w:rPr>
          <w:rStyle w:val="AuthorName"/>
          <w:rFonts w:asciiTheme="minorHAnsi" w:eastAsia="SimSun" w:hAnsiTheme="minorHAnsi" w:cstheme="minorHAnsi" w:hint="eastAsia"/>
          <w:lang w:eastAsia="zh-CN"/>
        </w:rPr>
        <w:t>cheng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Li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0601CF">
        <w:rPr>
          <w:rFonts w:cstheme="minorHAnsi"/>
        </w:rPr>
        <w:t xml:space="preserve">At present, there are many technologies used to promote research, including </w:t>
      </w:r>
      <w:r>
        <w:rPr>
          <w:rFonts w:cstheme="minorHAnsi" w:hint="eastAsia"/>
          <w:lang w:eastAsia="zh-CN"/>
        </w:rPr>
        <w:t>s</w:t>
      </w:r>
      <w:r w:rsidRPr="000601CF">
        <w:rPr>
          <w:rFonts w:cstheme="minorHAnsi"/>
        </w:rPr>
        <w:t xml:space="preserve">tem </w:t>
      </w:r>
      <w:r>
        <w:rPr>
          <w:rFonts w:cstheme="minorHAnsi" w:hint="eastAsia"/>
          <w:lang w:eastAsia="zh-CN"/>
        </w:rPr>
        <w:t>c</w:t>
      </w:r>
      <w:r w:rsidRPr="000601CF">
        <w:rPr>
          <w:rFonts w:cstheme="minorHAnsi"/>
        </w:rPr>
        <w:t xml:space="preserve">ell </w:t>
      </w:r>
      <w:r>
        <w:rPr>
          <w:rFonts w:cstheme="minorHAnsi" w:hint="eastAsia"/>
          <w:lang w:eastAsia="zh-CN"/>
        </w:rPr>
        <w:t>t</w:t>
      </w:r>
      <w:r w:rsidRPr="000601CF">
        <w:rPr>
          <w:rFonts w:cstheme="minorHAnsi"/>
        </w:rPr>
        <w:t xml:space="preserve">echnologies and </w:t>
      </w:r>
      <w:proofErr w:type="spellStart"/>
      <w:r>
        <w:rPr>
          <w:rFonts w:cstheme="minorHAnsi" w:hint="eastAsia"/>
          <w:lang w:eastAsia="zh-CN"/>
        </w:rPr>
        <w:t>g</w:t>
      </w:r>
      <w:r w:rsidRPr="000601CF">
        <w:rPr>
          <w:rFonts w:cstheme="minorHAnsi"/>
        </w:rPr>
        <w:t>ene</w:t>
      </w:r>
      <w:r>
        <w:rPr>
          <w:rFonts w:cstheme="minorHAnsi" w:hint="eastAsia"/>
          <w:lang w:eastAsia="zh-CN"/>
        </w:rPr>
        <w:t>e</w:t>
      </w:r>
      <w:proofErr w:type="spellEnd"/>
      <w:r w:rsidR="00A73FE1">
        <w:rPr>
          <w:rFonts w:cstheme="minorHAnsi"/>
          <w:lang w:eastAsia="zh-CN"/>
        </w:rPr>
        <w:t xml:space="preserve"> </w:t>
      </w:r>
      <w:proofErr w:type="spellStart"/>
      <w:r w:rsidRPr="000601CF">
        <w:rPr>
          <w:rFonts w:cstheme="minorHAnsi"/>
        </w:rPr>
        <w:t>diting</w:t>
      </w:r>
      <w:proofErr w:type="spellEnd"/>
      <w:r w:rsidRPr="000601CF">
        <w:rPr>
          <w:rFonts w:cstheme="minorHAnsi"/>
        </w:rPr>
        <w:t xml:space="preserve"> </w:t>
      </w:r>
      <w:r>
        <w:rPr>
          <w:rFonts w:cstheme="minorHAnsi" w:hint="eastAsia"/>
          <w:lang w:eastAsia="zh-CN"/>
        </w:rPr>
        <w:t>t</w:t>
      </w:r>
      <w:r w:rsidRPr="000601CF">
        <w:rPr>
          <w:rFonts w:cstheme="minorHAnsi"/>
        </w:rPr>
        <w:t>echnologies</w:t>
      </w:r>
      <w:r>
        <w:rPr>
          <w:rFonts w:cstheme="minorHAnsi" w:hint="eastAsia"/>
          <w:lang w:eastAsia="zh-CN"/>
        </w:rPr>
        <w:t>,</w:t>
      </w:r>
      <w:r w:rsidRPr="000601CF">
        <w:rPr>
          <w:rFonts w:cstheme="minorHAnsi"/>
        </w:rPr>
        <w:t xml:space="preserve"> </w:t>
      </w:r>
      <w:r>
        <w:rPr>
          <w:rFonts w:cstheme="minorHAnsi" w:hint="eastAsia"/>
          <w:lang w:eastAsia="zh-CN"/>
        </w:rPr>
        <w:t>a</w:t>
      </w:r>
      <w:r w:rsidRPr="000601CF">
        <w:rPr>
          <w:rFonts w:cstheme="minorHAnsi"/>
        </w:rPr>
        <w:t xml:space="preserve">dvanced 3D </w:t>
      </w:r>
      <w:r>
        <w:rPr>
          <w:rFonts w:cstheme="minorHAnsi" w:hint="eastAsia"/>
          <w:lang w:eastAsia="zh-CN"/>
        </w:rPr>
        <w:t>c</w:t>
      </w:r>
      <w:r w:rsidRPr="000601CF">
        <w:rPr>
          <w:rFonts w:cstheme="minorHAnsi"/>
        </w:rPr>
        <w:t xml:space="preserve">ulture </w:t>
      </w:r>
      <w:r>
        <w:rPr>
          <w:rFonts w:cstheme="minorHAnsi" w:hint="eastAsia"/>
          <w:lang w:eastAsia="zh-CN"/>
        </w:rPr>
        <w:t>s</w:t>
      </w:r>
      <w:r w:rsidRPr="000601CF">
        <w:rPr>
          <w:rFonts w:cstheme="minorHAnsi"/>
        </w:rPr>
        <w:t xml:space="preserve">ystems &amp; </w:t>
      </w:r>
      <w:r>
        <w:rPr>
          <w:rFonts w:cstheme="minorHAnsi" w:hint="eastAsia"/>
          <w:lang w:eastAsia="zh-CN"/>
        </w:rPr>
        <w:t>b</w:t>
      </w:r>
      <w:r w:rsidRPr="000601CF">
        <w:rPr>
          <w:rFonts w:cstheme="minorHAnsi"/>
        </w:rPr>
        <w:t xml:space="preserve">iomaterials and </w:t>
      </w:r>
      <w:r>
        <w:rPr>
          <w:rFonts w:cstheme="minorHAnsi" w:hint="eastAsia"/>
          <w:lang w:eastAsia="zh-CN"/>
        </w:rPr>
        <w:t>s</w:t>
      </w:r>
      <w:r w:rsidRPr="000601CF">
        <w:rPr>
          <w:rFonts w:cstheme="minorHAnsi"/>
        </w:rPr>
        <w:t>ingle-</w:t>
      </w:r>
      <w:r>
        <w:rPr>
          <w:rFonts w:cstheme="minorHAnsi" w:hint="eastAsia"/>
          <w:lang w:eastAsia="zh-CN"/>
        </w:rPr>
        <w:t>c</w:t>
      </w:r>
      <w:r w:rsidRPr="000601CF">
        <w:rPr>
          <w:rFonts w:cstheme="minorHAnsi"/>
        </w:rPr>
        <w:t xml:space="preserve">ell and </w:t>
      </w:r>
      <w:r>
        <w:rPr>
          <w:rFonts w:cstheme="minorHAnsi" w:hint="eastAsia"/>
          <w:lang w:eastAsia="zh-CN"/>
        </w:rPr>
        <w:t>s</w:t>
      </w:r>
      <w:r w:rsidRPr="000601CF">
        <w:rPr>
          <w:rFonts w:cstheme="minorHAnsi"/>
        </w:rPr>
        <w:t xml:space="preserve">patial </w:t>
      </w:r>
      <w:r>
        <w:rPr>
          <w:rFonts w:cstheme="minorHAnsi" w:hint="eastAsia"/>
          <w:lang w:eastAsia="zh-CN"/>
        </w:rPr>
        <w:t>o</w:t>
      </w:r>
      <w:r w:rsidRPr="000601CF">
        <w:rPr>
          <w:rFonts w:cstheme="minorHAnsi"/>
        </w:rPr>
        <w:t xml:space="preserve">mics </w:t>
      </w:r>
      <w:r>
        <w:rPr>
          <w:rFonts w:cstheme="minorHAnsi" w:hint="eastAsia"/>
          <w:lang w:eastAsia="zh-CN"/>
        </w:rPr>
        <w:t>t</w:t>
      </w:r>
      <w:r w:rsidRPr="000601CF">
        <w:rPr>
          <w:rFonts w:cstheme="minorHAnsi"/>
        </w:rPr>
        <w:t>echnologies</w:t>
      </w:r>
      <w:r w:rsidR="00BC5FD2">
        <w:rPr>
          <w:rFonts w:cstheme="minorHAnsi"/>
        </w:rPr>
        <w:t xml:space="preserve"> </w:t>
      </w:r>
      <w:r w:rsidR="00BC5FD2" w:rsidRPr="00BC5FD2">
        <w:rPr>
          <w:rFonts w:cstheme="minorHAnsi"/>
          <w:b/>
          <w:bCs/>
        </w:rPr>
        <w:t>[1]</w:t>
      </w:r>
      <w:r w:rsidR="00E451F5">
        <w:rPr>
          <w:rFonts w:cstheme="minorHAnsi"/>
        </w:rPr>
        <w:t>.</w:t>
      </w:r>
    </w:p>
    <w:p w14:paraId="64502D13" w14:textId="524021BC" w:rsidR="00E451F5" w:rsidRPr="00D75084" w:rsidRDefault="00E451F5" w:rsidP="00BC5F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50220099" w14:textId="77777777" w:rsidR="00BC5FD2" w:rsidRDefault="00BC5FD2" w:rsidP="00BC5FD2">
      <w:pPr>
        <w:spacing w:before="120"/>
        <w:rPr>
          <w:rFonts w:cstheme="minorHAnsi"/>
          <w:color w:val="000000"/>
          <w:shd w:val="clear" w:color="auto" w:fill="FFFFFF"/>
        </w:rPr>
      </w:pPr>
    </w:p>
    <w:p w14:paraId="793DF302" w14:textId="72235287" w:rsidR="00D75084" w:rsidRPr="00D75084" w:rsidRDefault="00D75084" w:rsidP="00BC5FD2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242A890" w:rsidR="00D75084" w:rsidRPr="00E451F5" w:rsidRDefault="00207F20" w:rsidP="00BC5FD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Rucheng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Li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207F20">
        <w:rPr>
          <w:rFonts w:cstheme="minorHAnsi"/>
        </w:rPr>
        <w:t>The biggest challenge we face is keeping organoids free from bacteria and fungi. These contaminants sneak in during tissue handling and transport, often ruining our cultures</w:t>
      </w:r>
      <w:r w:rsidR="00BC5FD2">
        <w:rPr>
          <w:rFonts w:cstheme="minorHAnsi"/>
        </w:rPr>
        <w:t xml:space="preserve"> </w:t>
      </w:r>
      <w:r w:rsidR="00BC5FD2" w:rsidRPr="00BC5FD2">
        <w:rPr>
          <w:rFonts w:cstheme="minorHAnsi"/>
          <w:b/>
          <w:bCs/>
        </w:rPr>
        <w:t>[1]</w:t>
      </w:r>
      <w:r w:rsidR="00E451F5">
        <w:rPr>
          <w:rFonts w:cstheme="minorHAnsi"/>
        </w:rPr>
        <w:t>.</w:t>
      </w:r>
    </w:p>
    <w:p w14:paraId="04CF9BDB" w14:textId="4E4F48B4" w:rsidR="00E451F5" w:rsidRPr="00D75084" w:rsidRDefault="00E451F5" w:rsidP="00BC5F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A73FE1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1</w:t>
      </w:r>
    </w:p>
    <w:p w14:paraId="7D53E431" w14:textId="77777777" w:rsidR="0071156C" w:rsidRPr="00AF3977" w:rsidRDefault="0071156C" w:rsidP="00BC5FD2">
      <w:pPr>
        <w:spacing w:before="120"/>
        <w:rPr>
          <w:rFonts w:eastAsia="Times New Roman" w:cstheme="minorHAnsi"/>
          <w:b/>
          <w:bCs/>
        </w:rPr>
      </w:pPr>
    </w:p>
    <w:p w14:paraId="3A9A86A5" w14:textId="75FC2FA6" w:rsidR="00A13CC3" w:rsidRDefault="00A13CC3" w:rsidP="00BC5FD2">
      <w:pPr>
        <w:spacing w:before="120"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BC5FD2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0E88278" w:rsidR="00FF25E5" w:rsidRPr="00C058AE" w:rsidRDefault="00A13CC3" w:rsidP="00E451F5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B394E5" w14:textId="0B9379E4" w:rsidR="00FF25E5" w:rsidRPr="00BC5FD2" w:rsidRDefault="00FF25E5" w:rsidP="00BC5FD2">
      <w:pPr>
        <w:pStyle w:val="ListParagraph"/>
        <w:spacing w:before="120"/>
        <w:ind w:left="357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3E74A8" w:rsidRPr="003E74A8">
        <w:rPr>
          <w:rFonts w:eastAsia="Times New Roman" w:cstheme="minorHAnsi"/>
        </w:rPr>
        <w:t>the Cancer Hospital, Chinese Academy of Medical Science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13CDE663" w:rsidR="00992857" w:rsidRPr="00B07A3B" w:rsidRDefault="00DC2504" w:rsidP="005E7728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9658E1A" w:rsidR="00CE10F2" w:rsidRDefault="003E74A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E74A8">
        <w:rPr>
          <w:rFonts w:cstheme="minorHAnsi"/>
          <w:b/>
          <w:bCs/>
        </w:rPr>
        <w:t>Generation of Human Esophageal Organoids for Imaging and Analysis</w:t>
      </w:r>
    </w:p>
    <w:p w14:paraId="314C5FBA" w14:textId="4D77AA8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19461E">
        <w:rPr>
          <w:rFonts w:cstheme="minorHAnsi" w:hint="eastAsia"/>
          <w:lang w:eastAsia="zh-CN"/>
        </w:rPr>
        <w:t>Rucheng</w:t>
      </w:r>
      <w:proofErr w:type="spellEnd"/>
      <w:r w:rsidR="0019461E">
        <w:rPr>
          <w:rFonts w:cstheme="minorHAnsi" w:hint="eastAsia"/>
          <w:lang w:eastAsia="zh-CN"/>
        </w:rPr>
        <w:t xml:space="preserve"> Liu</w:t>
      </w:r>
      <w:r w:rsidR="00FF25E5">
        <w:rPr>
          <w:rFonts w:cstheme="minorHAnsi"/>
        </w:rPr>
        <w:t xml:space="preserve"> </w:t>
      </w:r>
    </w:p>
    <w:p w14:paraId="5C37533C" w14:textId="0C6738A5" w:rsidR="003E74A8" w:rsidRDefault="003E74A8" w:rsidP="003E74A8"/>
    <w:p w14:paraId="60E2D4C7" w14:textId="33FE2350" w:rsidR="003E74A8" w:rsidRPr="00742D17" w:rsidRDefault="003E74A8" w:rsidP="00B92E6E">
      <w:pPr>
        <w:pStyle w:val="Narration"/>
        <w:numPr>
          <w:ilvl w:val="1"/>
          <w:numId w:val="3"/>
        </w:numPr>
        <w:rPr>
          <w:color w:val="7030A0"/>
        </w:rPr>
      </w:pPr>
      <w:r w:rsidRPr="00742D17">
        <w:rPr>
          <w:color w:val="7030A0"/>
        </w:rPr>
        <w:t xml:space="preserve">To begin, thaw the basement membrane matrix and human esophageal organoid culture medium at 4 degrees Celsius </w:t>
      </w:r>
      <w:r w:rsidRPr="00742D17">
        <w:rPr>
          <w:b/>
          <w:color w:val="7030A0"/>
        </w:rPr>
        <w:t>[1]</w:t>
      </w:r>
      <w:r w:rsidRPr="00742D17">
        <w:rPr>
          <w:color w:val="7030A0"/>
        </w:rPr>
        <w:t>.</w:t>
      </w:r>
      <w:r w:rsidR="00B92E6E" w:rsidRPr="00742D17">
        <w:rPr>
          <w:color w:val="7030A0"/>
        </w:rPr>
        <w:t xml:space="preserve"> Transfer the tissue sample into 5-milliliter centrifuge tubes </w:t>
      </w:r>
      <w:r w:rsidR="00B92E6E" w:rsidRPr="00742D17">
        <w:rPr>
          <w:b/>
          <w:bCs/>
          <w:color w:val="7030A0"/>
        </w:rPr>
        <w:t>[2]</w:t>
      </w:r>
      <w:r w:rsidR="00B92E6E" w:rsidRPr="00742D17">
        <w:rPr>
          <w:color w:val="7030A0"/>
        </w:rPr>
        <w:t xml:space="preserve">, then wash the sample three times with room temperature wash buffer </w:t>
      </w:r>
      <w:r w:rsidR="00B92E6E" w:rsidRPr="00742D17">
        <w:rPr>
          <w:b/>
          <w:color w:val="7030A0"/>
        </w:rPr>
        <w:t>[3-TXT]</w:t>
      </w:r>
      <w:r w:rsidR="00B92E6E" w:rsidRPr="00742D17">
        <w:rPr>
          <w:color w:val="7030A0"/>
        </w:rPr>
        <w:t>.</w:t>
      </w:r>
    </w:p>
    <w:p w14:paraId="5760A52C" w14:textId="4750CE12" w:rsidR="003E74A8" w:rsidRDefault="003E74A8" w:rsidP="003E74A8">
      <w:pPr>
        <w:pStyle w:val="ShotDescription"/>
        <w:numPr>
          <w:ilvl w:val="2"/>
          <w:numId w:val="3"/>
        </w:numPr>
      </w:pPr>
      <w:r>
        <w:t>WIDE: Talent placing frozen tubes of basement membrane matrix and H-EOCM into a 4 degrees Celsius refrigerator</w:t>
      </w:r>
      <w:r w:rsidR="00B92E6E">
        <w:t>.</w:t>
      </w:r>
    </w:p>
    <w:p w14:paraId="3E19E845" w14:textId="5512DD61" w:rsidR="00B92E6E" w:rsidRPr="00BC5FD2" w:rsidRDefault="003E74A8" w:rsidP="003E74A8">
      <w:pPr>
        <w:pStyle w:val="ShotDescription"/>
        <w:numPr>
          <w:ilvl w:val="2"/>
          <w:numId w:val="3"/>
        </w:numPr>
        <w:rPr>
          <w:color w:val="auto"/>
        </w:rPr>
      </w:pPr>
      <w:r w:rsidRPr="00BC5FD2">
        <w:rPr>
          <w:color w:val="auto"/>
        </w:rPr>
        <w:t xml:space="preserve">Talent </w:t>
      </w:r>
      <w:r w:rsidR="00956DC9" w:rsidRPr="00BC5FD2">
        <w:rPr>
          <w:color w:val="auto"/>
        </w:rPr>
        <w:t xml:space="preserve">placing </w:t>
      </w:r>
      <w:r w:rsidR="00BC5FD2">
        <w:rPr>
          <w:color w:val="auto"/>
        </w:rPr>
        <w:t xml:space="preserve">the </w:t>
      </w:r>
      <w:r w:rsidR="00B92E6E" w:rsidRPr="00BC5FD2">
        <w:rPr>
          <w:color w:val="auto"/>
        </w:rPr>
        <w:t>sample</w:t>
      </w:r>
      <w:r w:rsidRPr="00BC5FD2">
        <w:rPr>
          <w:color w:val="auto"/>
        </w:rPr>
        <w:t xml:space="preserve"> into centrifuge tubes</w:t>
      </w:r>
      <w:r w:rsidR="00956DC9" w:rsidRPr="00BC5FD2">
        <w:rPr>
          <w:color w:val="auto"/>
        </w:rPr>
        <w:t xml:space="preserve"> with forceps</w:t>
      </w:r>
      <w:r w:rsidR="00B92E6E" w:rsidRPr="00BC5FD2">
        <w:rPr>
          <w:color w:val="auto"/>
        </w:rPr>
        <w:t>.</w:t>
      </w:r>
    </w:p>
    <w:p w14:paraId="31AD5DBB" w14:textId="443FD73A" w:rsidR="003E74A8" w:rsidRDefault="00B92E6E" w:rsidP="003E74A8">
      <w:pPr>
        <w:pStyle w:val="ShotDescription"/>
        <w:numPr>
          <w:ilvl w:val="2"/>
          <w:numId w:val="3"/>
        </w:numPr>
      </w:pPr>
      <w:r>
        <w:t xml:space="preserve">Shot of wash buffer being added to the tubes. </w:t>
      </w:r>
      <w:r>
        <w:rPr>
          <w:b/>
          <w:bCs/>
        </w:rPr>
        <w:t xml:space="preserve">TXT: Wash Buffer: </w:t>
      </w:r>
      <w:r w:rsidRPr="00B92E6E">
        <w:rPr>
          <w:b/>
          <w:bCs/>
        </w:rPr>
        <w:t>PBS containing Anti-Anti and 0.15 mM HEPES</w:t>
      </w:r>
    </w:p>
    <w:p w14:paraId="3B68B3EF" w14:textId="77777777" w:rsidR="003E74A8" w:rsidRDefault="003E74A8" w:rsidP="003E74A8"/>
    <w:p w14:paraId="32B3A0B5" w14:textId="477F1EF6" w:rsidR="003E74A8" w:rsidRDefault="003E74A8" w:rsidP="003E74A8">
      <w:pPr>
        <w:pStyle w:val="Narration"/>
        <w:numPr>
          <w:ilvl w:val="1"/>
          <w:numId w:val="3"/>
        </w:numPr>
      </w:pPr>
      <w:r w:rsidRPr="00742D17">
        <w:rPr>
          <w:color w:val="7030A0"/>
        </w:rPr>
        <w:t xml:space="preserve">Using sterile scissors, mince the tissue into </w:t>
      </w:r>
      <w:r w:rsidR="00B92E6E" w:rsidRPr="00742D17">
        <w:rPr>
          <w:color w:val="7030A0"/>
        </w:rPr>
        <w:t>1-millimeter</w:t>
      </w:r>
      <w:r w:rsidRPr="00742D17">
        <w:rPr>
          <w:color w:val="7030A0"/>
        </w:rPr>
        <w:t xml:space="preserve"> cubed fragments</w:t>
      </w:r>
      <w:r w:rsidR="00B92E6E" w:rsidRPr="00742D17">
        <w:rPr>
          <w:color w:val="7030A0"/>
        </w:rPr>
        <w:t xml:space="preserve"> </w:t>
      </w:r>
      <w:r w:rsidR="00720C35" w:rsidRPr="00742D17">
        <w:rPr>
          <w:color w:val="7030A0"/>
          <w:lang w:eastAsia="zh-CN"/>
        </w:rPr>
        <w:t xml:space="preserve">in </w:t>
      </w:r>
      <w:r w:rsidR="00720C35" w:rsidRPr="00742D17">
        <w:rPr>
          <w:color w:val="7030A0"/>
        </w:rPr>
        <w:t>1.5-milliliter centrifuge tubes</w:t>
      </w:r>
      <w:r w:rsidR="00720C35" w:rsidRPr="00742D17">
        <w:rPr>
          <w:b/>
          <w:bCs/>
          <w:color w:val="7030A0"/>
        </w:rPr>
        <w:t xml:space="preserve"> </w:t>
      </w:r>
      <w:r w:rsidR="00B92E6E" w:rsidRPr="00742D17">
        <w:rPr>
          <w:b/>
          <w:bCs/>
          <w:color w:val="7030A0"/>
        </w:rPr>
        <w:t xml:space="preserve">[1]. </w:t>
      </w:r>
      <w:r w:rsidR="00B92E6E" w:rsidRPr="00BC5FD2">
        <w:rPr>
          <w:strike/>
        </w:rPr>
        <w:t>T</w:t>
      </w:r>
      <w:r w:rsidRPr="00BC5FD2">
        <w:rPr>
          <w:strike/>
        </w:rPr>
        <w:t>ransfer them into 1.5</w:t>
      </w:r>
      <w:r w:rsidR="00B92E6E" w:rsidRPr="00BC5FD2">
        <w:rPr>
          <w:strike/>
        </w:rPr>
        <w:t>-</w:t>
      </w:r>
      <w:r w:rsidRPr="00BC5FD2">
        <w:rPr>
          <w:strike/>
        </w:rPr>
        <w:t xml:space="preserve">milliliter centrifuge tubes </w:t>
      </w:r>
      <w:r w:rsidRPr="00BC5FD2">
        <w:rPr>
          <w:b/>
          <w:strike/>
        </w:rPr>
        <w:t>[</w:t>
      </w:r>
      <w:r w:rsidR="00B92E6E" w:rsidRPr="00BC5FD2">
        <w:rPr>
          <w:b/>
          <w:strike/>
        </w:rPr>
        <w:t>2</w:t>
      </w:r>
      <w:r w:rsidRPr="00BC5FD2">
        <w:rPr>
          <w:b/>
          <w:strike/>
        </w:rPr>
        <w:t>]</w:t>
      </w:r>
      <w:r w:rsidRPr="00BC5FD2">
        <w:rPr>
          <w:strike/>
        </w:rPr>
        <w:t>.</w:t>
      </w:r>
      <w:r w:rsidR="00BC5FD2">
        <w:t xml:space="preserve"> </w:t>
      </w:r>
      <w:r w:rsidR="00BC5FD2" w:rsidRPr="00BC5FD2">
        <w:rPr>
          <w:highlight w:val="green"/>
        </w:rPr>
        <w:t>NOTE: VO is removed for the deleted shot.</w:t>
      </w:r>
    </w:p>
    <w:p w14:paraId="73032B82" w14:textId="77777777" w:rsidR="00B92E6E" w:rsidRDefault="003E74A8" w:rsidP="003E74A8">
      <w:pPr>
        <w:pStyle w:val="ShotDescription"/>
        <w:numPr>
          <w:ilvl w:val="2"/>
          <w:numId w:val="3"/>
        </w:numPr>
      </w:pPr>
      <w:r>
        <w:t>Talent cutting tissue with scissors</w:t>
      </w:r>
      <w:r w:rsidR="00B92E6E">
        <w:t>.</w:t>
      </w:r>
    </w:p>
    <w:p w14:paraId="6725E8DE" w14:textId="0D812060" w:rsidR="003E74A8" w:rsidRPr="00BC5FD2" w:rsidRDefault="00B92E6E" w:rsidP="003E74A8">
      <w:pPr>
        <w:pStyle w:val="ShotDescription"/>
        <w:numPr>
          <w:ilvl w:val="2"/>
          <w:numId w:val="3"/>
        </w:numPr>
        <w:rPr>
          <w:strike/>
          <w:color w:val="auto"/>
        </w:rPr>
      </w:pPr>
      <w:r w:rsidRPr="00BC5FD2">
        <w:rPr>
          <w:strike/>
          <w:color w:val="auto"/>
        </w:rPr>
        <w:t xml:space="preserve">Talent </w:t>
      </w:r>
      <w:r w:rsidR="003E74A8" w:rsidRPr="00BC5FD2">
        <w:rPr>
          <w:strike/>
          <w:color w:val="auto"/>
        </w:rPr>
        <w:t>transferring fragments into labeled centrifuge tubes.</w:t>
      </w:r>
      <w:r w:rsidR="00BC5FD2" w:rsidRPr="00BC5FD2">
        <w:rPr>
          <w:color w:val="auto"/>
        </w:rPr>
        <w:t xml:space="preserve"> </w:t>
      </w:r>
      <w:r w:rsidR="00BC5FD2" w:rsidRPr="00BC5FD2">
        <w:rPr>
          <w:color w:val="auto"/>
          <w:highlight w:val="green"/>
        </w:rPr>
        <w:t>Author’s NOTE: Shot not filmed</w:t>
      </w:r>
      <w:r w:rsidR="00BC5FD2">
        <w:rPr>
          <w:color w:val="auto"/>
        </w:rPr>
        <w:t>.</w:t>
      </w:r>
    </w:p>
    <w:p w14:paraId="34638D60" w14:textId="77777777" w:rsidR="003E74A8" w:rsidRDefault="003E74A8" w:rsidP="003E74A8"/>
    <w:p w14:paraId="538DFB46" w14:textId="6829CA73" w:rsidR="003E74A8" w:rsidRPr="00742D17" w:rsidRDefault="00B92E6E" w:rsidP="003E74A8">
      <w:pPr>
        <w:pStyle w:val="Narration"/>
        <w:numPr>
          <w:ilvl w:val="1"/>
          <w:numId w:val="3"/>
        </w:numPr>
        <w:rPr>
          <w:color w:val="7030A0"/>
        </w:rPr>
      </w:pPr>
      <w:r w:rsidRPr="00742D17">
        <w:rPr>
          <w:color w:val="7030A0"/>
        </w:rPr>
        <w:t>Now, s</w:t>
      </w:r>
      <w:r w:rsidR="003E74A8" w:rsidRPr="00742D17">
        <w:rPr>
          <w:color w:val="7030A0"/>
        </w:rPr>
        <w:t>uspend the tissue fragments in 1 milliliter of digestion buffer</w:t>
      </w:r>
      <w:r w:rsidRPr="00742D17">
        <w:rPr>
          <w:color w:val="7030A0"/>
        </w:rPr>
        <w:t xml:space="preserve"> </w:t>
      </w:r>
      <w:r w:rsidRPr="00742D17">
        <w:rPr>
          <w:b/>
          <w:bCs/>
          <w:color w:val="7030A0"/>
        </w:rPr>
        <w:t xml:space="preserve">[1]. </w:t>
      </w:r>
      <w:r w:rsidRPr="00742D17">
        <w:rPr>
          <w:color w:val="7030A0"/>
        </w:rPr>
        <w:t>S</w:t>
      </w:r>
      <w:r w:rsidR="003E74A8" w:rsidRPr="00742D17">
        <w:rPr>
          <w:color w:val="7030A0"/>
        </w:rPr>
        <w:t>hake</w:t>
      </w:r>
      <w:r w:rsidRPr="00742D17">
        <w:rPr>
          <w:color w:val="7030A0"/>
        </w:rPr>
        <w:t xml:space="preserve"> the mixture</w:t>
      </w:r>
      <w:r w:rsidR="003E74A8" w:rsidRPr="00742D17">
        <w:rPr>
          <w:color w:val="7030A0"/>
        </w:rPr>
        <w:t xml:space="preserve"> at 37 degrees Celsius at 50 to 100 revolutions per minute for 10 to 20 minutes to digest the tissue </w:t>
      </w:r>
      <w:r w:rsidR="003E74A8" w:rsidRPr="00742D17">
        <w:rPr>
          <w:b/>
          <w:color w:val="7030A0"/>
        </w:rPr>
        <w:t>[</w:t>
      </w:r>
      <w:r w:rsidRPr="00742D17">
        <w:rPr>
          <w:b/>
          <w:color w:val="7030A0"/>
        </w:rPr>
        <w:t>2</w:t>
      </w:r>
      <w:r w:rsidR="003E74A8" w:rsidRPr="00742D17">
        <w:rPr>
          <w:b/>
          <w:color w:val="7030A0"/>
        </w:rPr>
        <w:t>]</w:t>
      </w:r>
      <w:r w:rsidR="003E74A8" w:rsidRPr="00742D17">
        <w:rPr>
          <w:color w:val="7030A0"/>
        </w:rPr>
        <w:t>.</w:t>
      </w:r>
    </w:p>
    <w:p w14:paraId="1B153EAA" w14:textId="4E0D7030" w:rsidR="00B92E6E" w:rsidRDefault="00B92E6E" w:rsidP="003E74A8">
      <w:pPr>
        <w:pStyle w:val="ShotDescription"/>
        <w:numPr>
          <w:ilvl w:val="2"/>
          <w:numId w:val="3"/>
        </w:numPr>
      </w:pPr>
      <w:r>
        <w:t xml:space="preserve">Shot of the fragments being suspended in 1 mL digestion buffer. </w:t>
      </w:r>
    </w:p>
    <w:p w14:paraId="09ED472C" w14:textId="72AFE7FA" w:rsidR="003E74A8" w:rsidRDefault="003E74A8" w:rsidP="003E74A8">
      <w:pPr>
        <w:pStyle w:val="ShotDescription"/>
        <w:numPr>
          <w:ilvl w:val="2"/>
          <w:numId w:val="3"/>
        </w:numPr>
      </w:pPr>
      <w:r>
        <w:t>Talent placing the tube on a shaker set to 37 degrees Celsius and starting the digestion process.</w:t>
      </w:r>
    </w:p>
    <w:p w14:paraId="6ED02A9D" w14:textId="77777777" w:rsidR="003E74A8" w:rsidRDefault="003E74A8" w:rsidP="003E74A8"/>
    <w:p w14:paraId="67D2922F" w14:textId="77D0FA29" w:rsidR="003E74A8" w:rsidRPr="00742D17" w:rsidRDefault="00B92E6E" w:rsidP="003E74A8">
      <w:pPr>
        <w:pStyle w:val="Narration"/>
        <w:numPr>
          <w:ilvl w:val="1"/>
          <w:numId w:val="3"/>
        </w:numPr>
        <w:rPr>
          <w:color w:val="7030A0"/>
        </w:rPr>
      </w:pPr>
      <w:r w:rsidRPr="00742D17">
        <w:rPr>
          <w:color w:val="7030A0"/>
        </w:rPr>
        <w:t>Next, c</w:t>
      </w:r>
      <w:r w:rsidR="003E74A8" w:rsidRPr="00742D17">
        <w:rPr>
          <w:color w:val="7030A0"/>
        </w:rPr>
        <w:t>entrifuge the mixture at 400</w:t>
      </w:r>
      <w:r w:rsidRPr="00742D17">
        <w:rPr>
          <w:i/>
          <w:iCs/>
          <w:color w:val="7030A0"/>
        </w:rPr>
        <w:t xml:space="preserve"> g </w:t>
      </w:r>
      <w:r w:rsidR="003E74A8" w:rsidRPr="00742D17">
        <w:rPr>
          <w:i/>
          <w:iCs/>
          <w:color w:val="7030A0"/>
        </w:rPr>
        <w:t>for</w:t>
      </w:r>
      <w:r w:rsidR="003E74A8" w:rsidRPr="00742D17">
        <w:rPr>
          <w:color w:val="7030A0"/>
        </w:rPr>
        <w:t xml:space="preserve"> 5 minutes at 4 degrees Celsius </w:t>
      </w:r>
      <w:r w:rsidRPr="00742D17">
        <w:rPr>
          <w:b/>
          <w:bCs/>
          <w:color w:val="7030A0"/>
        </w:rPr>
        <w:t xml:space="preserve">[1]. </w:t>
      </w:r>
      <w:r w:rsidRPr="00742D17">
        <w:rPr>
          <w:color w:val="7030A0"/>
        </w:rPr>
        <w:t xml:space="preserve">Then </w:t>
      </w:r>
      <w:r w:rsidR="003E74A8" w:rsidRPr="00742D17">
        <w:rPr>
          <w:color w:val="7030A0"/>
        </w:rPr>
        <w:t xml:space="preserve">discard the supernatant </w:t>
      </w:r>
      <w:r w:rsidR="003E74A8" w:rsidRPr="00742D17">
        <w:rPr>
          <w:b/>
          <w:color w:val="7030A0"/>
        </w:rPr>
        <w:t>[</w:t>
      </w:r>
      <w:r w:rsidRPr="00742D17">
        <w:rPr>
          <w:b/>
          <w:color w:val="7030A0"/>
        </w:rPr>
        <w:t>2</w:t>
      </w:r>
      <w:r w:rsidR="003E74A8" w:rsidRPr="00742D17">
        <w:rPr>
          <w:b/>
          <w:color w:val="7030A0"/>
        </w:rPr>
        <w:t>]</w:t>
      </w:r>
      <w:r w:rsidR="003E74A8" w:rsidRPr="00742D17">
        <w:rPr>
          <w:color w:val="7030A0"/>
        </w:rPr>
        <w:t>.</w:t>
      </w:r>
    </w:p>
    <w:p w14:paraId="3AAD6238" w14:textId="5FB57ADE" w:rsidR="00B92E6E" w:rsidRDefault="003E74A8" w:rsidP="003E74A8">
      <w:pPr>
        <w:pStyle w:val="ShotDescription"/>
        <w:numPr>
          <w:ilvl w:val="2"/>
          <w:numId w:val="3"/>
        </w:numPr>
      </w:pPr>
      <w:r>
        <w:t>Talent loading the tube into a centrifuge</w:t>
      </w:r>
      <w:r w:rsidR="00B92E6E">
        <w:t xml:space="preserve"> and </w:t>
      </w:r>
      <w:r>
        <w:t>setting conditions</w:t>
      </w:r>
      <w:r w:rsidR="00B92E6E">
        <w:t>.</w:t>
      </w:r>
    </w:p>
    <w:p w14:paraId="143F0253" w14:textId="1CB26C54" w:rsidR="003E74A8" w:rsidRDefault="00E451F5" w:rsidP="003E74A8">
      <w:pPr>
        <w:pStyle w:val="ShotDescription"/>
        <w:numPr>
          <w:ilvl w:val="2"/>
          <w:numId w:val="3"/>
        </w:numPr>
      </w:pPr>
      <w:r>
        <w:t>Talent discarding</w:t>
      </w:r>
      <w:r w:rsidR="003E74A8">
        <w:t xml:space="preserve"> the supernatant after the run.</w:t>
      </w:r>
    </w:p>
    <w:p w14:paraId="1F21DAB0" w14:textId="77777777" w:rsidR="003E74A8" w:rsidRDefault="003E74A8" w:rsidP="003E74A8"/>
    <w:p w14:paraId="5F94AC67" w14:textId="2A3C7BF8" w:rsidR="003E74A8" w:rsidRDefault="003E74A8" w:rsidP="003E74A8">
      <w:pPr>
        <w:pStyle w:val="Narration"/>
        <w:numPr>
          <w:ilvl w:val="1"/>
          <w:numId w:val="3"/>
        </w:numPr>
      </w:pPr>
      <w:r w:rsidRPr="00742D17">
        <w:rPr>
          <w:color w:val="7030A0"/>
        </w:rPr>
        <w:t>Resuspend the pellet in 500 microliters of 0.025</w:t>
      </w:r>
      <w:r w:rsidR="00B92E6E" w:rsidRPr="00742D17">
        <w:rPr>
          <w:color w:val="7030A0"/>
        </w:rPr>
        <w:t xml:space="preserve">% </w:t>
      </w:r>
      <w:r w:rsidRPr="00742D17">
        <w:rPr>
          <w:color w:val="7030A0"/>
        </w:rPr>
        <w:t>trypsin-EDTA</w:t>
      </w:r>
      <w:r w:rsidR="00F06E1D" w:rsidRPr="00742D17">
        <w:rPr>
          <w:color w:val="7030A0"/>
        </w:rPr>
        <w:t xml:space="preserve"> </w:t>
      </w:r>
      <w:r w:rsidR="00F06E1D" w:rsidRPr="00B92E6E">
        <w:rPr>
          <w:i/>
          <w:iCs/>
          <w:color w:val="FF0000"/>
        </w:rPr>
        <w:t>(</w:t>
      </w:r>
      <w:r w:rsidR="00F06E1D">
        <w:rPr>
          <w:i/>
          <w:iCs/>
          <w:color w:val="FF0000"/>
        </w:rPr>
        <w:t>E-D-T-A)</w:t>
      </w:r>
      <w:r>
        <w:t xml:space="preserve"> </w:t>
      </w:r>
      <w:r w:rsidR="00B92E6E" w:rsidRPr="00A85779">
        <w:rPr>
          <w:b/>
          <w:bCs/>
          <w:color w:val="7030A0"/>
        </w:rPr>
        <w:t xml:space="preserve">[1]. </w:t>
      </w:r>
      <w:r w:rsidR="00B92E6E" w:rsidRPr="00A85779">
        <w:rPr>
          <w:color w:val="7030A0"/>
        </w:rPr>
        <w:t>I</w:t>
      </w:r>
      <w:r w:rsidRPr="00A85779">
        <w:rPr>
          <w:color w:val="7030A0"/>
        </w:rPr>
        <w:t xml:space="preserve">ncubate </w:t>
      </w:r>
      <w:r w:rsidR="00B92E6E" w:rsidRPr="00A85779">
        <w:rPr>
          <w:color w:val="7030A0"/>
        </w:rPr>
        <w:lastRenderedPageBreak/>
        <w:t xml:space="preserve">the suspension </w:t>
      </w:r>
      <w:r w:rsidRPr="00A85779">
        <w:rPr>
          <w:color w:val="7030A0"/>
        </w:rPr>
        <w:t xml:space="preserve">at 37 degrees Celsius for 10 minutes </w:t>
      </w:r>
      <w:r w:rsidRPr="00A85779">
        <w:rPr>
          <w:b/>
          <w:color w:val="7030A0"/>
        </w:rPr>
        <w:t>[</w:t>
      </w:r>
      <w:r w:rsidR="00B92E6E" w:rsidRPr="00A85779">
        <w:rPr>
          <w:b/>
          <w:color w:val="7030A0"/>
        </w:rPr>
        <w:t>2</w:t>
      </w:r>
      <w:r w:rsidRPr="00A85779">
        <w:rPr>
          <w:b/>
          <w:color w:val="7030A0"/>
        </w:rPr>
        <w:t>]</w:t>
      </w:r>
      <w:r w:rsidRPr="00A85779">
        <w:rPr>
          <w:color w:val="7030A0"/>
        </w:rPr>
        <w:t xml:space="preserve">. </w:t>
      </w:r>
      <w:r w:rsidR="00B92E6E" w:rsidRPr="00A85779">
        <w:rPr>
          <w:color w:val="7030A0"/>
        </w:rPr>
        <w:t>Then a</w:t>
      </w:r>
      <w:r w:rsidRPr="00A85779">
        <w:rPr>
          <w:color w:val="7030A0"/>
        </w:rPr>
        <w:t xml:space="preserve">dd 1 milliliter of </w:t>
      </w:r>
      <w:r w:rsidR="00B92E6E" w:rsidRPr="00A85779">
        <w:rPr>
          <w:color w:val="7030A0"/>
        </w:rPr>
        <w:t>DMEM</w:t>
      </w:r>
      <w:r w:rsidR="00A85779">
        <w:t xml:space="preserve"> </w:t>
      </w:r>
      <w:r w:rsidR="00F06E1D" w:rsidRPr="00B92E6E">
        <w:rPr>
          <w:i/>
          <w:iCs/>
          <w:color w:val="FF0000"/>
        </w:rPr>
        <w:t>(</w:t>
      </w:r>
      <w:r w:rsidR="00F06E1D">
        <w:rPr>
          <w:i/>
          <w:iCs/>
          <w:color w:val="FF0000"/>
        </w:rPr>
        <w:t>D-M-E-M)</w:t>
      </w:r>
      <w:r w:rsidR="00F06E1D">
        <w:t xml:space="preserve"> </w:t>
      </w:r>
      <w:r w:rsidR="00B92E6E" w:rsidRPr="00A85779">
        <w:rPr>
          <w:color w:val="7030A0"/>
        </w:rPr>
        <w:t>supplemented</w:t>
      </w:r>
      <w:r w:rsidRPr="00A85779">
        <w:rPr>
          <w:color w:val="7030A0"/>
        </w:rPr>
        <w:t xml:space="preserve"> with 10</w:t>
      </w:r>
      <w:r w:rsidR="00B92E6E" w:rsidRPr="00A85779">
        <w:rPr>
          <w:color w:val="7030A0"/>
        </w:rPr>
        <w:t xml:space="preserve">% </w:t>
      </w:r>
      <w:r w:rsidRPr="00A85779">
        <w:rPr>
          <w:color w:val="7030A0"/>
        </w:rPr>
        <w:t xml:space="preserve">fetal bovine serum to stop enzymatic activity </w:t>
      </w:r>
      <w:r w:rsidRPr="00A85779">
        <w:rPr>
          <w:b/>
          <w:color w:val="7030A0"/>
        </w:rPr>
        <w:t>[</w:t>
      </w:r>
      <w:r w:rsidR="00B92E6E" w:rsidRPr="00A85779">
        <w:rPr>
          <w:b/>
          <w:color w:val="7030A0"/>
        </w:rPr>
        <w:t>3</w:t>
      </w:r>
      <w:r w:rsidRPr="00A85779">
        <w:rPr>
          <w:b/>
          <w:color w:val="7030A0"/>
        </w:rPr>
        <w:t>]</w:t>
      </w:r>
      <w:r w:rsidRPr="00A85779">
        <w:rPr>
          <w:color w:val="7030A0"/>
        </w:rPr>
        <w:t>.</w:t>
      </w:r>
    </w:p>
    <w:p w14:paraId="51F81296" w14:textId="77777777" w:rsidR="00B92E6E" w:rsidRDefault="003E74A8" w:rsidP="003E74A8">
      <w:pPr>
        <w:pStyle w:val="ShotDescription"/>
        <w:numPr>
          <w:ilvl w:val="2"/>
          <w:numId w:val="3"/>
        </w:numPr>
      </w:pPr>
      <w:r>
        <w:t xml:space="preserve">Talent adding trypsin-EDTA </w:t>
      </w:r>
      <w:r w:rsidR="00B92E6E">
        <w:t xml:space="preserve">to the tube. </w:t>
      </w:r>
    </w:p>
    <w:p w14:paraId="65A6E52D" w14:textId="1412D1C1" w:rsidR="003E74A8" w:rsidRDefault="00B92E6E" w:rsidP="003E74A8">
      <w:pPr>
        <w:pStyle w:val="ShotDescription"/>
        <w:numPr>
          <w:ilvl w:val="2"/>
          <w:numId w:val="3"/>
        </w:numPr>
      </w:pPr>
      <w:r>
        <w:t>Talent</w:t>
      </w:r>
      <w:r w:rsidR="003E74A8">
        <w:t xml:space="preserve"> placing the tube in a 37 degrees Celsius incubator.</w:t>
      </w:r>
    </w:p>
    <w:p w14:paraId="4EB2CF8E" w14:textId="77777777" w:rsidR="003E74A8" w:rsidRDefault="003E74A8" w:rsidP="003E74A8">
      <w:pPr>
        <w:pStyle w:val="ShotDescription"/>
        <w:numPr>
          <w:ilvl w:val="2"/>
          <w:numId w:val="3"/>
        </w:numPr>
      </w:pPr>
      <w:r>
        <w:t>Talent adding DMEM with fetal bovine serum to the tube after incubation.</w:t>
      </w:r>
    </w:p>
    <w:p w14:paraId="37BF4AC6" w14:textId="77777777" w:rsidR="003E74A8" w:rsidRDefault="003E74A8" w:rsidP="003E74A8"/>
    <w:p w14:paraId="7D33AD7C" w14:textId="2530E282" w:rsidR="003E74A8" w:rsidRPr="00A85779" w:rsidRDefault="00B92E6E" w:rsidP="003E74A8">
      <w:pPr>
        <w:pStyle w:val="Narration"/>
        <w:numPr>
          <w:ilvl w:val="1"/>
          <w:numId w:val="3"/>
        </w:numPr>
        <w:rPr>
          <w:color w:val="7030A0"/>
        </w:rPr>
      </w:pPr>
      <w:r w:rsidRPr="00A85779">
        <w:rPr>
          <w:color w:val="7030A0"/>
        </w:rPr>
        <w:t>Next, p</w:t>
      </w:r>
      <w:r w:rsidR="003E74A8" w:rsidRPr="00A85779">
        <w:rPr>
          <w:color w:val="7030A0"/>
        </w:rPr>
        <w:t>ass the suspension through a 70</w:t>
      </w:r>
      <w:r w:rsidRPr="00A85779">
        <w:rPr>
          <w:color w:val="7030A0"/>
        </w:rPr>
        <w:t>-</w:t>
      </w:r>
      <w:r w:rsidR="003E74A8" w:rsidRPr="00A85779">
        <w:rPr>
          <w:color w:val="7030A0"/>
        </w:rPr>
        <w:t>micrometer sterile filter</w:t>
      </w:r>
      <w:r w:rsidRPr="00A85779">
        <w:rPr>
          <w:color w:val="7030A0"/>
        </w:rPr>
        <w:t xml:space="preserve"> </w:t>
      </w:r>
      <w:r w:rsidRPr="00A85779">
        <w:rPr>
          <w:b/>
          <w:bCs/>
          <w:color w:val="7030A0"/>
        </w:rPr>
        <w:t>[1]</w:t>
      </w:r>
      <w:r w:rsidR="003E74A8" w:rsidRPr="00A85779">
        <w:rPr>
          <w:color w:val="7030A0"/>
        </w:rPr>
        <w:t xml:space="preserve"> and collect the </w:t>
      </w:r>
      <w:proofErr w:type="gramStart"/>
      <w:r w:rsidR="003E74A8" w:rsidRPr="00A85779">
        <w:rPr>
          <w:color w:val="7030A0"/>
        </w:rPr>
        <w:t>filtrate</w:t>
      </w:r>
      <w:proofErr w:type="gramEnd"/>
      <w:r w:rsidR="003E74A8" w:rsidRPr="00A85779">
        <w:rPr>
          <w:color w:val="7030A0"/>
        </w:rPr>
        <w:t xml:space="preserve"> into a 1.5</w:t>
      </w:r>
      <w:r w:rsidRPr="00A85779">
        <w:rPr>
          <w:color w:val="7030A0"/>
        </w:rPr>
        <w:t>-</w:t>
      </w:r>
      <w:r w:rsidR="003E74A8" w:rsidRPr="00A85779">
        <w:rPr>
          <w:color w:val="7030A0"/>
        </w:rPr>
        <w:t xml:space="preserve">milliliter centrifuge tube </w:t>
      </w:r>
      <w:r w:rsidR="003E74A8" w:rsidRPr="00A85779">
        <w:rPr>
          <w:b/>
          <w:color w:val="7030A0"/>
        </w:rPr>
        <w:t>[</w:t>
      </w:r>
      <w:r w:rsidRPr="00A85779">
        <w:rPr>
          <w:b/>
          <w:color w:val="7030A0"/>
        </w:rPr>
        <w:t>2</w:t>
      </w:r>
      <w:r w:rsidR="003E74A8" w:rsidRPr="00A85779">
        <w:rPr>
          <w:b/>
          <w:color w:val="7030A0"/>
        </w:rPr>
        <w:t>]</w:t>
      </w:r>
      <w:r w:rsidR="003E74A8" w:rsidRPr="00A85779">
        <w:rPr>
          <w:color w:val="7030A0"/>
        </w:rPr>
        <w:t>.</w:t>
      </w:r>
    </w:p>
    <w:p w14:paraId="1AD007FF" w14:textId="77777777" w:rsidR="00B92E6E" w:rsidRDefault="003E74A8" w:rsidP="003E74A8">
      <w:pPr>
        <w:pStyle w:val="ShotDescription"/>
        <w:numPr>
          <w:ilvl w:val="2"/>
          <w:numId w:val="3"/>
        </w:numPr>
      </w:pPr>
      <w:r>
        <w:t>Talent filtering the cell suspension</w:t>
      </w:r>
      <w:r w:rsidR="00B92E6E">
        <w:t>.</w:t>
      </w:r>
    </w:p>
    <w:p w14:paraId="42937B10" w14:textId="1F0C2D6C" w:rsidR="003E74A8" w:rsidRDefault="00B92E6E" w:rsidP="003E74A8">
      <w:pPr>
        <w:pStyle w:val="ShotDescription"/>
        <w:numPr>
          <w:ilvl w:val="2"/>
          <w:numId w:val="3"/>
        </w:numPr>
      </w:pPr>
      <w:r>
        <w:t xml:space="preserve">Shot of the filtrate in the 1.5 mL centrifuge tube. </w:t>
      </w:r>
    </w:p>
    <w:p w14:paraId="4076C94E" w14:textId="77777777" w:rsidR="003E74A8" w:rsidRDefault="003E74A8" w:rsidP="003E74A8"/>
    <w:p w14:paraId="5DE065FE" w14:textId="35D4CB54" w:rsidR="003E74A8" w:rsidRDefault="003E74A8" w:rsidP="003E74A8">
      <w:pPr>
        <w:pStyle w:val="Narration"/>
        <w:numPr>
          <w:ilvl w:val="1"/>
          <w:numId w:val="3"/>
        </w:numPr>
      </w:pPr>
      <w:r w:rsidRPr="00A85779">
        <w:rPr>
          <w:color w:val="7030A0"/>
        </w:rPr>
        <w:t>Centrifuge the filtrate for 5 minutes at 400</w:t>
      </w:r>
      <w:r w:rsidR="00B92E6E" w:rsidRPr="00A85779">
        <w:rPr>
          <w:color w:val="7030A0"/>
        </w:rPr>
        <w:t xml:space="preserve"> </w:t>
      </w:r>
      <w:r w:rsidRPr="00A85779">
        <w:rPr>
          <w:i/>
          <w:iCs/>
          <w:color w:val="7030A0"/>
        </w:rPr>
        <w:t>g</w:t>
      </w:r>
      <w:r w:rsidRPr="00A85779">
        <w:rPr>
          <w:color w:val="7030A0"/>
        </w:rPr>
        <w:t xml:space="preserve"> at 4 degrees Celsius </w:t>
      </w:r>
      <w:r w:rsidRPr="00A85779">
        <w:rPr>
          <w:b/>
          <w:color w:val="7030A0"/>
        </w:rPr>
        <w:t>[1]</w:t>
      </w:r>
      <w:r w:rsidRPr="00A85779">
        <w:rPr>
          <w:color w:val="7030A0"/>
        </w:rPr>
        <w:t xml:space="preserve">. </w:t>
      </w:r>
      <w:r w:rsidR="00B92E6E" w:rsidRPr="00A85779">
        <w:rPr>
          <w:color w:val="7030A0"/>
        </w:rPr>
        <w:t>R</w:t>
      </w:r>
      <w:r w:rsidRPr="00A85779">
        <w:rPr>
          <w:color w:val="7030A0"/>
        </w:rPr>
        <w:t>esuspend the cells in 100 microliters of H-EOCM</w:t>
      </w:r>
      <w:r w:rsidR="00B92E6E" w:rsidRPr="00A85779">
        <w:rPr>
          <w:color w:val="7030A0"/>
        </w:rPr>
        <w:t xml:space="preserve"> </w:t>
      </w:r>
      <w:r w:rsidR="00B92E6E" w:rsidRPr="00B92E6E">
        <w:rPr>
          <w:i/>
          <w:iCs/>
          <w:color w:val="FF0000"/>
        </w:rPr>
        <w:t xml:space="preserve">(H-E-O-C-M) </w:t>
      </w:r>
      <w:r w:rsidR="00B92E6E" w:rsidRPr="00A85779">
        <w:rPr>
          <w:color w:val="7030A0"/>
        </w:rPr>
        <w:t xml:space="preserve">after discarding the supernatant </w:t>
      </w:r>
      <w:r w:rsidRPr="00A85779">
        <w:rPr>
          <w:b/>
          <w:color w:val="7030A0"/>
        </w:rPr>
        <w:t>[2</w:t>
      </w:r>
      <w:r w:rsidR="00B92E6E" w:rsidRPr="00A85779">
        <w:rPr>
          <w:b/>
          <w:color w:val="7030A0"/>
        </w:rPr>
        <w:t>-TXT</w:t>
      </w:r>
      <w:r w:rsidRPr="00A85779">
        <w:rPr>
          <w:b/>
          <w:color w:val="7030A0"/>
        </w:rPr>
        <w:t>]</w:t>
      </w:r>
      <w:r w:rsidRPr="00A85779">
        <w:rPr>
          <w:color w:val="7030A0"/>
        </w:rPr>
        <w:t>.</w:t>
      </w:r>
    </w:p>
    <w:p w14:paraId="04B5ACB9" w14:textId="02F5EB30" w:rsidR="003E74A8" w:rsidRDefault="003E74A8" w:rsidP="003E74A8">
      <w:pPr>
        <w:pStyle w:val="ShotDescription"/>
        <w:numPr>
          <w:ilvl w:val="2"/>
          <w:numId w:val="3"/>
        </w:numPr>
      </w:pPr>
      <w:r>
        <w:t xml:space="preserve">Talent </w:t>
      </w:r>
      <w:r w:rsidR="00B92E6E">
        <w:t>placing</w:t>
      </w:r>
      <w:r>
        <w:t xml:space="preserve"> the filtrate </w:t>
      </w:r>
      <w:r w:rsidR="00B92E6E">
        <w:t xml:space="preserve">in a centrifuge. </w:t>
      </w:r>
    </w:p>
    <w:p w14:paraId="48AFFAD1" w14:textId="0FAAA171" w:rsidR="003E74A8" w:rsidRDefault="003E74A8" w:rsidP="003E74A8">
      <w:pPr>
        <w:pStyle w:val="ShotDescription"/>
        <w:numPr>
          <w:ilvl w:val="2"/>
          <w:numId w:val="3"/>
        </w:numPr>
      </w:pPr>
      <w:r>
        <w:t>Talent pipetting H-EOCM to resuspend the cell pellet.</w:t>
      </w:r>
      <w:r w:rsidR="00B92E6E">
        <w:t xml:space="preserve"> </w:t>
      </w:r>
      <w:r w:rsidR="00B92E6E">
        <w:rPr>
          <w:b/>
          <w:bCs/>
        </w:rPr>
        <w:t xml:space="preserve">TXT: H-EOCM: </w:t>
      </w:r>
      <w:r w:rsidR="00B92E6E" w:rsidRPr="00B92E6E">
        <w:rPr>
          <w:b/>
          <w:bCs/>
        </w:rPr>
        <w:t>Human Esophageal Organoid Culture Medium</w:t>
      </w:r>
    </w:p>
    <w:p w14:paraId="49C65016" w14:textId="77777777" w:rsidR="003E74A8" w:rsidRDefault="003E74A8" w:rsidP="003E74A8"/>
    <w:p w14:paraId="5DB42260" w14:textId="274E57BE" w:rsidR="003E74A8" w:rsidRPr="00890AE5" w:rsidRDefault="00B92E6E" w:rsidP="00890AE5">
      <w:pPr>
        <w:pStyle w:val="Narration"/>
        <w:numPr>
          <w:ilvl w:val="1"/>
          <w:numId w:val="3"/>
        </w:numPr>
      </w:pPr>
      <w:r w:rsidRPr="00A85779">
        <w:rPr>
          <w:color w:val="7030A0"/>
        </w:rPr>
        <w:t xml:space="preserve">For organoid seeding, </w:t>
      </w:r>
      <w:r w:rsidR="00E461DA" w:rsidRPr="00A85779">
        <w:rPr>
          <w:color w:val="7030A0"/>
        </w:rPr>
        <w:t>gently resuspend cells in 50 to 100 microliters of basement membrane matrix</w:t>
      </w:r>
      <w:r w:rsidR="00890AE5" w:rsidRPr="00A85779">
        <w:rPr>
          <w:color w:val="7030A0"/>
        </w:rPr>
        <w:t xml:space="preserve"> </w:t>
      </w:r>
      <w:r w:rsidRPr="00A85779">
        <w:rPr>
          <w:b/>
          <w:bCs/>
          <w:color w:val="7030A0"/>
        </w:rPr>
        <w:t>[</w:t>
      </w:r>
      <w:r w:rsidR="00890AE5" w:rsidRPr="00A85779">
        <w:rPr>
          <w:b/>
          <w:bCs/>
          <w:color w:val="7030A0"/>
          <w:lang w:eastAsia="zh-CN"/>
        </w:rPr>
        <w:t>1</w:t>
      </w:r>
      <w:r w:rsidRPr="00A85779">
        <w:rPr>
          <w:b/>
          <w:bCs/>
          <w:color w:val="7030A0"/>
        </w:rPr>
        <w:t>]</w:t>
      </w:r>
      <w:r w:rsidR="00E461DA" w:rsidRPr="00A85779">
        <w:rPr>
          <w:color w:val="7030A0"/>
        </w:rPr>
        <w:t>.</w:t>
      </w:r>
      <w:r w:rsidR="00890AE5" w:rsidRPr="00A85779">
        <w:rPr>
          <w:color w:val="7030A0"/>
        </w:rPr>
        <w:t xml:space="preserve"> </w:t>
      </w:r>
      <w:r w:rsidR="00890AE5" w:rsidRPr="00890AE5">
        <w:rPr>
          <w:color w:val="auto"/>
          <w:highlight w:val="green"/>
        </w:rPr>
        <w:t>NOTE: VO is modified by the author for the removed shot</w:t>
      </w:r>
      <w:r w:rsidR="00890AE5">
        <w:rPr>
          <w:color w:val="auto"/>
        </w:rPr>
        <w:t>.</w:t>
      </w:r>
    </w:p>
    <w:p w14:paraId="629796B6" w14:textId="20AA5905" w:rsidR="003E74A8" w:rsidRPr="00890AE5" w:rsidRDefault="003E74A8" w:rsidP="00890AE5">
      <w:pPr>
        <w:pStyle w:val="ShotDescription"/>
        <w:numPr>
          <w:ilvl w:val="2"/>
          <w:numId w:val="3"/>
        </w:numPr>
        <w:rPr>
          <w:strike/>
          <w:color w:val="auto"/>
        </w:rPr>
      </w:pPr>
      <w:r w:rsidRPr="00890AE5">
        <w:rPr>
          <w:strike/>
          <w:color w:val="auto"/>
        </w:rPr>
        <w:t>Talent aspirating the supernatant.</w:t>
      </w:r>
      <w:r w:rsidR="00890AE5">
        <w:rPr>
          <w:color w:val="auto"/>
        </w:rPr>
        <w:t xml:space="preserve"> </w:t>
      </w:r>
      <w:r w:rsidR="00890AE5" w:rsidRPr="00890AE5">
        <w:rPr>
          <w:color w:val="auto"/>
          <w:highlight w:val="green"/>
        </w:rPr>
        <w:t>NOTE: Shot removed by the author</w:t>
      </w:r>
      <w:r w:rsidR="00890AE5">
        <w:rPr>
          <w:color w:val="auto"/>
        </w:rPr>
        <w:t>.</w:t>
      </w:r>
    </w:p>
    <w:p w14:paraId="6C7DBC26" w14:textId="77777777" w:rsidR="003E74A8" w:rsidRDefault="003E74A8" w:rsidP="00890AE5">
      <w:pPr>
        <w:pStyle w:val="ShotDescription"/>
        <w:numPr>
          <w:ilvl w:val="2"/>
          <w:numId w:val="3"/>
        </w:numPr>
      </w:pPr>
      <w:r>
        <w:t>Talent resuspending cells in the matrix using a pipette.</w:t>
      </w:r>
    </w:p>
    <w:p w14:paraId="73F10537" w14:textId="77777777" w:rsidR="00D67B36" w:rsidRDefault="00D67B36" w:rsidP="00D67B36">
      <w:pPr>
        <w:pStyle w:val="ShotDescription"/>
        <w:ind w:left="360" w:firstLine="0"/>
      </w:pPr>
    </w:p>
    <w:p w14:paraId="5A407842" w14:textId="15B1E0F6" w:rsidR="00890AE5" w:rsidRDefault="00D67B36" w:rsidP="00D67B36">
      <w:pPr>
        <w:pStyle w:val="ShotDescription"/>
        <w:ind w:left="360" w:firstLine="0"/>
      </w:pPr>
      <w:r w:rsidRPr="00D67B36">
        <w:rPr>
          <w:highlight w:val="green"/>
        </w:rPr>
        <w:t>NOTE: Move step 2.9 before 2.8</w:t>
      </w:r>
    </w:p>
    <w:p w14:paraId="58E0C40E" w14:textId="31620578" w:rsidR="00E451F5" w:rsidRPr="00A85779" w:rsidDel="005C36BA" w:rsidRDefault="00E15EEF" w:rsidP="00E451F5">
      <w:pPr>
        <w:pStyle w:val="ShotDescription"/>
        <w:numPr>
          <w:ilvl w:val="1"/>
          <w:numId w:val="3"/>
        </w:numPr>
        <w:rPr>
          <w:color w:val="7030A0"/>
        </w:rPr>
      </w:pPr>
      <w:r w:rsidRPr="00A85779" w:rsidDel="005C36BA">
        <w:rPr>
          <w:color w:val="7030A0"/>
        </w:rPr>
        <w:t>After resuspending cells</w:t>
      </w:r>
      <w:r w:rsidR="00E451F5" w:rsidRPr="00A85779" w:rsidDel="005C36BA">
        <w:rPr>
          <w:color w:val="7030A0"/>
        </w:rPr>
        <w:t xml:space="preserve">, </w:t>
      </w:r>
      <w:r w:rsidRPr="00A85779" w:rsidDel="005C36BA">
        <w:rPr>
          <w:color w:val="7030A0"/>
        </w:rPr>
        <w:t xml:space="preserve">determine the cell </w:t>
      </w:r>
      <w:r w:rsidR="00F06E1D" w:rsidRPr="00A85779" w:rsidDel="005C36BA">
        <w:rPr>
          <w:color w:val="7030A0"/>
        </w:rPr>
        <w:t>density by</w:t>
      </w:r>
      <w:r w:rsidRPr="00A85779" w:rsidDel="005C36BA">
        <w:rPr>
          <w:color w:val="7030A0"/>
        </w:rPr>
        <w:t xml:space="preserve"> using a </w:t>
      </w:r>
      <w:r w:rsidRPr="00A85779" w:rsidDel="005C36BA">
        <w:rPr>
          <w:rFonts w:hint="eastAsia"/>
          <w:color w:val="7030A0"/>
          <w:lang w:eastAsia="zh-CN"/>
        </w:rPr>
        <w:t>cell counter</w:t>
      </w:r>
      <w:r w:rsidR="00E451F5" w:rsidRPr="00A85779" w:rsidDel="005C36BA">
        <w:rPr>
          <w:color w:val="7030A0"/>
          <w:lang w:eastAsia="zh-CN"/>
        </w:rPr>
        <w:t xml:space="preserve"> </w:t>
      </w:r>
      <w:r w:rsidR="00E451F5" w:rsidRPr="00A85779" w:rsidDel="005C36BA">
        <w:rPr>
          <w:b/>
          <w:bCs/>
          <w:color w:val="7030A0"/>
          <w:lang w:eastAsia="zh-CN"/>
        </w:rPr>
        <w:t>[1]</w:t>
      </w:r>
      <w:r w:rsidRPr="00A85779" w:rsidDel="005C36BA">
        <w:rPr>
          <w:color w:val="7030A0"/>
        </w:rPr>
        <w:t xml:space="preserve">. </w:t>
      </w:r>
      <w:r w:rsidR="00E451F5" w:rsidRPr="00A85779" w:rsidDel="005C36BA">
        <w:rPr>
          <w:color w:val="7030A0"/>
        </w:rPr>
        <w:t xml:space="preserve">Then transfer 5,000 to 15,000 cells per milliliter into a fresh 1.5-milliliter tube </w:t>
      </w:r>
      <w:r w:rsidR="00E451F5" w:rsidRPr="00A85779" w:rsidDel="005C36BA">
        <w:rPr>
          <w:b/>
          <w:bCs/>
          <w:color w:val="7030A0"/>
        </w:rPr>
        <w:t xml:space="preserve">[2]. </w:t>
      </w:r>
    </w:p>
    <w:p w14:paraId="3F009B93" w14:textId="65317D8A" w:rsidR="00E15EEF" w:rsidDel="005C36BA" w:rsidRDefault="00E451F5" w:rsidP="00E451F5">
      <w:pPr>
        <w:pStyle w:val="ShotDescription"/>
        <w:numPr>
          <w:ilvl w:val="2"/>
          <w:numId w:val="3"/>
        </w:numPr>
      </w:pPr>
      <w:r w:rsidDel="005C36BA">
        <w:t xml:space="preserve">Talent places the cell suspension into a cell counter. </w:t>
      </w:r>
    </w:p>
    <w:p w14:paraId="0644BF50" w14:textId="358D7894" w:rsidR="00E451F5" w:rsidDel="005C36BA" w:rsidRDefault="00E451F5" w:rsidP="00E451F5">
      <w:pPr>
        <w:pStyle w:val="ShotDescription"/>
        <w:numPr>
          <w:ilvl w:val="2"/>
          <w:numId w:val="3"/>
        </w:numPr>
      </w:pPr>
      <w:r w:rsidDel="005C36BA">
        <w:t xml:space="preserve">Shot of cell suspension being transferred to a fresh 1.5 mL tube. </w:t>
      </w:r>
    </w:p>
    <w:p w14:paraId="761CDAF8" w14:textId="77777777" w:rsidR="003E74A8" w:rsidRDefault="003E74A8" w:rsidP="003E74A8"/>
    <w:p w14:paraId="1B74C066" w14:textId="3797CC03" w:rsidR="003E74A8" w:rsidRPr="00A85779" w:rsidRDefault="00B92E6E" w:rsidP="00D67B36">
      <w:pPr>
        <w:pStyle w:val="Narration"/>
        <w:numPr>
          <w:ilvl w:val="1"/>
          <w:numId w:val="3"/>
        </w:numPr>
        <w:rPr>
          <w:color w:val="7030A0"/>
        </w:rPr>
      </w:pPr>
      <w:r w:rsidRPr="00A85779">
        <w:rPr>
          <w:color w:val="7030A0"/>
        </w:rPr>
        <w:t>Pipette</w:t>
      </w:r>
      <w:r w:rsidR="003E74A8" w:rsidRPr="00A85779">
        <w:rPr>
          <w:color w:val="7030A0"/>
        </w:rPr>
        <w:t xml:space="preserve"> 50 microliters of the matrix-cell mixture to the center of each well of a 24-well plate </w:t>
      </w:r>
      <w:r w:rsidR="003E74A8" w:rsidRPr="00A85779">
        <w:rPr>
          <w:b/>
          <w:color w:val="7030A0"/>
        </w:rPr>
        <w:t>[1]</w:t>
      </w:r>
      <w:r w:rsidR="003E74A8" w:rsidRPr="00A85779">
        <w:rPr>
          <w:color w:val="7030A0"/>
        </w:rPr>
        <w:t xml:space="preserve">. Incubate at 37 degrees Celsius for 30 minutes to polymerize the basement membrane matrix </w:t>
      </w:r>
      <w:r w:rsidR="003E74A8" w:rsidRPr="00A85779">
        <w:rPr>
          <w:b/>
          <w:color w:val="7030A0"/>
        </w:rPr>
        <w:t>[2]</w:t>
      </w:r>
      <w:r w:rsidR="003E74A8" w:rsidRPr="00A85779">
        <w:rPr>
          <w:color w:val="7030A0"/>
        </w:rPr>
        <w:t>.</w:t>
      </w:r>
    </w:p>
    <w:p w14:paraId="6905BAA8" w14:textId="77777777" w:rsidR="003E74A8" w:rsidRDefault="003E74A8" w:rsidP="00D67B36">
      <w:pPr>
        <w:pStyle w:val="ShotDescription"/>
        <w:numPr>
          <w:ilvl w:val="2"/>
          <w:numId w:val="3"/>
        </w:numPr>
      </w:pPr>
      <w:r>
        <w:t>Talent carefully dispensing matrix-cell mixture into wells.</w:t>
      </w:r>
    </w:p>
    <w:p w14:paraId="1BD6A250" w14:textId="77777777" w:rsidR="003E74A8" w:rsidRDefault="003E74A8" w:rsidP="00D67B36">
      <w:pPr>
        <w:pStyle w:val="ShotDescription"/>
        <w:numPr>
          <w:ilvl w:val="2"/>
          <w:numId w:val="3"/>
        </w:numPr>
      </w:pPr>
      <w:r>
        <w:t>Talent placing plate in an incubator for polymerization.</w:t>
      </w:r>
    </w:p>
    <w:p w14:paraId="1C28E982" w14:textId="77777777" w:rsidR="003E74A8" w:rsidRDefault="003E74A8" w:rsidP="003E74A8"/>
    <w:p w14:paraId="64322DAA" w14:textId="02E02DC6" w:rsidR="003E74A8" w:rsidRPr="00487871" w:rsidRDefault="00B92E6E" w:rsidP="00D67B36">
      <w:pPr>
        <w:pStyle w:val="Narration"/>
        <w:numPr>
          <w:ilvl w:val="1"/>
          <w:numId w:val="46"/>
        </w:numPr>
        <w:rPr>
          <w:color w:val="7030A0"/>
        </w:rPr>
      </w:pPr>
      <w:r w:rsidRPr="00487871">
        <w:rPr>
          <w:color w:val="7030A0"/>
        </w:rPr>
        <w:t>Now pipette</w:t>
      </w:r>
      <w:r w:rsidR="003E74A8" w:rsidRPr="00487871">
        <w:rPr>
          <w:color w:val="7030A0"/>
        </w:rPr>
        <w:t xml:space="preserve"> 500 microliters of pre-warmed H-EOCM to each well to cover the matrix</w:t>
      </w:r>
      <w:r w:rsidRPr="00487871">
        <w:rPr>
          <w:color w:val="7030A0"/>
        </w:rPr>
        <w:t xml:space="preserve"> </w:t>
      </w:r>
      <w:r w:rsidRPr="00487871">
        <w:rPr>
          <w:b/>
          <w:bCs/>
          <w:color w:val="7030A0"/>
        </w:rPr>
        <w:t>[1]</w:t>
      </w:r>
      <w:r w:rsidR="003E74A8" w:rsidRPr="00487871">
        <w:rPr>
          <w:color w:val="7030A0"/>
        </w:rPr>
        <w:t xml:space="preserve">. </w:t>
      </w:r>
      <w:r w:rsidRPr="00487871">
        <w:rPr>
          <w:color w:val="7030A0"/>
        </w:rPr>
        <w:t>Then i</w:t>
      </w:r>
      <w:r w:rsidR="003E74A8" w:rsidRPr="00487871">
        <w:rPr>
          <w:color w:val="7030A0"/>
        </w:rPr>
        <w:t>ncubate the plate in a humidified incubator with 5</w:t>
      </w:r>
      <w:r w:rsidRPr="00487871">
        <w:rPr>
          <w:color w:val="7030A0"/>
        </w:rPr>
        <w:t xml:space="preserve">% </w:t>
      </w:r>
      <w:r w:rsidR="003E74A8" w:rsidRPr="00487871">
        <w:rPr>
          <w:color w:val="7030A0"/>
        </w:rPr>
        <w:t xml:space="preserve">carbon dioxide at 37 degrees Celsius </w:t>
      </w:r>
      <w:r w:rsidR="003E74A8" w:rsidRPr="00487871">
        <w:rPr>
          <w:b/>
          <w:color w:val="7030A0"/>
        </w:rPr>
        <w:t>[</w:t>
      </w:r>
      <w:r w:rsidR="00635D68" w:rsidRPr="00487871">
        <w:rPr>
          <w:b/>
          <w:color w:val="7030A0"/>
        </w:rPr>
        <w:t>2</w:t>
      </w:r>
      <w:r w:rsidR="003E74A8" w:rsidRPr="00487871">
        <w:rPr>
          <w:b/>
          <w:color w:val="7030A0"/>
        </w:rPr>
        <w:t>]</w:t>
      </w:r>
      <w:r w:rsidR="003E74A8" w:rsidRPr="00487871">
        <w:rPr>
          <w:color w:val="7030A0"/>
        </w:rPr>
        <w:t>.</w:t>
      </w:r>
    </w:p>
    <w:p w14:paraId="12A05A8C" w14:textId="505D7C9D" w:rsidR="00B92E6E" w:rsidRDefault="003E74A8" w:rsidP="00D67B36">
      <w:pPr>
        <w:pStyle w:val="ShotDescription"/>
        <w:numPr>
          <w:ilvl w:val="2"/>
          <w:numId w:val="3"/>
        </w:numPr>
      </w:pPr>
      <w:r>
        <w:t>Talent pipetting warm H-EOCM into each well</w:t>
      </w:r>
      <w:r w:rsidR="00B92E6E">
        <w:t>.</w:t>
      </w:r>
    </w:p>
    <w:p w14:paraId="740EB97B" w14:textId="17270E54" w:rsidR="003E74A8" w:rsidRDefault="00B92E6E" w:rsidP="00D67B36">
      <w:pPr>
        <w:pStyle w:val="ShotDescription"/>
        <w:numPr>
          <w:ilvl w:val="2"/>
          <w:numId w:val="3"/>
        </w:numPr>
      </w:pPr>
      <w:r>
        <w:t xml:space="preserve">Talent </w:t>
      </w:r>
      <w:r w:rsidR="003E74A8">
        <w:t>placing the plate in a CO₂ incubator.</w:t>
      </w:r>
    </w:p>
    <w:p w14:paraId="36B4C548" w14:textId="77777777" w:rsidR="003E74A8" w:rsidRDefault="003E74A8" w:rsidP="003E74A8"/>
    <w:p w14:paraId="584418DA" w14:textId="18926E12" w:rsidR="003E74A8" w:rsidRPr="00487871" w:rsidRDefault="00B92E6E" w:rsidP="00D67B36">
      <w:pPr>
        <w:pStyle w:val="Narration"/>
        <w:numPr>
          <w:ilvl w:val="1"/>
          <w:numId w:val="3"/>
        </w:numPr>
        <w:rPr>
          <w:color w:val="7030A0"/>
        </w:rPr>
      </w:pPr>
      <w:r w:rsidRPr="00487871">
        <w:rPr>
          <w:color w:val="7030A0"/>
        </w:rPr>
        <w:t>To replace the medium, a</w:t>
      </w:r>
      <w:r w:rsidR="003E74A8" w:rsidRPr="00487871">
        <w:rPr>
          <w:color w:val="7030A0"/>
        </w:rPr>
        <w:t>spirate the spent medium</w:t>
      </w:r>
      <w:r w:rsidRPr="00487871">
        <w:rPr>
          <w:color w:val="7030A0"/>
        </w:rPr>
        <w:t xml:space="preserve"> </w:t>
      </w:r>
      <w:r w:rsidRPr="00487871">
        <w:rPr>
          <w:b/>
          <w:bCs/>
          <w:color w:val="7030A0"/>
        </w:rPr>
        <w:t xml:space="preserve">[1]. </w:t>
      </w:r>
      <w:r w:rsidRPr="00487871">
        <w:rPr>
          <w:color w:val="7030A0"/>
        </w:rPr>
        <w:t>R</w:t>
      </w:r>
      <w:r w:rsidR="003E74A8" w:rsidRPr="00487871">
        <w:rPr>
          <w:color w:val="7030A0"/>
        </w:rPr>
        <w:t xml:space="preserve">eplenish each well with 500 microliters of fresh H-EOCM </w:t>
      </w:r>
      <w:r w:rsidRPr="00487871">
        <w:rPr>
          <w:color w:val="7030A0"/>
        </w:rPr>
        <w:t>pre-</w:t>
      </w:r>
      <w:r w:rsidR="003E74A8" w:rsidRPr="00487871">
        <w:rPr>
          <w:color w:val="7030A0"/>
        </w:rPr>
        <w:t xml:space="preserve">warmed to 37 degrees Celsius </w:t>
      </w:r>
      <w:r w:rsidR="003E74A8" w:rsidRPr="00487871">
        <w:rPr>
          <w:b/>
          <w:color w:val="7030A0"/>
        </w:rPr>
        <w:t>[</w:t>
      </w:r>
      <w:r w:rsidR="00635D68" w:rsidRPr="00487871">
        <w:rPr>
          <w:b/>
          <w:color w:val="7030A0"/>
        </w:rPr>
        <w:t>2</w:t>
      </w:r>
      <w:r w:rsidR="003E74A8" w:rsidRPr="00487871">
        <w:rPr>
          <w:b/>
          <w:color w:val="7030A0"/>
        </w:rPr>
        <w:t>]</w:t>
      </w:r>
      <w:r w:rsidR="003E74A8" w:rsidRPr="00487871">
        <w:rPr>
          <w:color w:val="7030A0"/>
        </w:rPr>
        <w:t>.</w:t>
      </w:r>
    </w:p>
    <w:p w14:paraId="4680001D" w14:textId="77777777" w:rsidR="00B92E6E" w:rsidRDefault="003E74A8" w:rsidP="00D67B36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aspirating</w:t>
      </w:r>
      <w:proofErr w:type="gramEnd"/>
      <w:r>
        <w:t xml:space="preserve"> old medium</w:t>
      </w:r>
      <w:r w:rsidR="00B92E6E">
        <w:t>.</w:t>
      </w:r>
    </w:p>
    <w:p w14:paraId="477A4CB2" w14:textId="02C7F57A" w:rsidR="003E74A8" w:rsidRDefault="00B92E6E" w:rsidP="00D67B36">
      <w:pPr>
        <w:pStyle w:val="ShotDescription"/>
        <w:numPr>
          <w:ilvl w:val="2"/>
          <w:numId w:val="3"/>
        </w:numPr>
      </w:pPr>
      <w:r>
        <w:t xml:space="preserve">Talent </w:t>
      </w:r>
      <w:r w:rsidR="003E74A8">
        <w:t>adding fresh H-EOCM into the wells.</w:t>
      </w:r>
    </w:p>
    <w:p w14:paraId="476A4176" w14:textId="77777777" w:rsidR="000F326F" w:rsidRPr="00A76BEE" w:rsidRDefault="000F326F" w:rsidP="00A76BEE">
      <w:pPr>
        <w:spacing w:before="120"/>
        <w:rPr>
          <w:rFonts w:cstheme="minorHAnsi"/>
        </w:rPr>
      </w:pPr>
    </w:p>
    <w:p w14:paraId="7C88FEA8" w14:textId="27BCA67E" w:rsidR="000F326F" w:rsidRDefault="00B37F2B" w:rsidP="00D67B3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37F2B">
        <w:rPr>
          <w:rFonts w:cstheme="minorHAnsi"/>
          <w:b/>
          <w:bCs/>
        </w:rPr>
        <w:t>Multiplex Immunofluorescence Staining</w:t>
      </w:r>
      <w:r>
        <w:rPr>
          <w:rFonts w:cstheme="minorHAnsi"/>
          <w:b/>
          <w:bCs/>
        </w:rPr>
        <w:t xml:space="preserve"> of Cultured Organoids</w:t>
      </w:r>
    </w:p>
    <w:p w14:paraId="0C817B89" w14:textId="042D79DA" w:rsidR="000F326F" w:rsidRPr="00B37F2B" w:rsidRDefault="000F326F" w:rsidP="00B37F2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9461E">
        <w:rPr>
          <w:rFonts w:cstheme="minorHAnsi" w:hint="eastAsia"/>
          <w:lang w:eastAsia="zh-CN"/>
        </w:rPr>
        <w:t>Lingxuan Zhu</w:t>
      </w:r>
      <w:r>
        <w:rPr>
          <w:rFonts w:cstheme="minorHAnsi"/>
        </w:rPr>
        <w:t xml:space="preserve"> </w:t>
      </w:r>
    </w:p>
    <w:p w14:paraId="299CDAA7" w14:textId="77777777" w:rsidR="00B37F2B" w:rsidRDefault="00B37F2B" w:rsidP="00B37F2B"/>
    <w:p w14:paraId="1841679A" w14:textId="71839095" w:rsidR="00E451F5" w:rsidRPr="00010731" w:rsidRDefault="00B37F2B" w:rsidP="00D67B36">
      <w:pPr>
        <w:pStyle w:val="Narration"/>
        <w:numPr>
          <w:ilvl w:val="1"/>
          <w:numId w:val="3"/>
        </w:numPr>
        <w:rPr>
          <w:color w:val="7030A0"/>
        </w:rPr>
      </w:pPr>
      <w:r w:rsidRPr="00010731">
        <w:rPr>
          <w:color w:val="7030A0"/>
        </w:rPr>
        <w:t>To perform multiplex immunofluorescence staining</w:t>
      </w:r>
      <w:r w:rsidR="009406FD" w:rsidRPr="00010731">
        <w:rPr>
          <w:color w:val="7030A0"/>
        </w:rPr>
        <w:t xml:space="preserve"> </w:t>
      </w:r>
      <w:r w:rsidR="00AA108B" w:rsidRPr="00010731">
        <w:rPr>
          <w:color w:val="7030A0"/>
        </w:rPr>
        <w:t xml:space="preserve">on </w:t>
      </w:r>
      <w:proofErr w:type="spellStart"/>
      <w:r w:rsidR="00AA108B" w:rsidRPr="00010731">
        <w:rPr>
          <w:color w:val="7030A0"/>
        </w:rPr>
        <w:t>reparaffinized</w:t>
      </w:r>
      <w:proofErr w:type="spellEnd"/>
      <w:r w:rsidR="00AA108B" w:rsidRPr="00010731">
        <w:rPr>
          <w:color w:val="7030A0"/>
        </w:rPr>
        <w:t xml:space="preserve"> and rehydrated organoids</w:t>
      </w:r>
      <w:r w:rsidR="009D6A3D" w:rsidRPr="00010731">
        <w:rPr>
          <w:color w:val="7030A0"/>
        </w:rPr>
        <w:t xml:space="preserve"> </w:t>
      </w:r>
      <w:r w:rsidR="009D6A3D" w:rsidRPr="00010731">
        <w:rPr>
          <w:b/>
          <w:bCs/>
          <w:color w:val="7030A0"/>
        </w:rPr>
        <w:t>[1]</w:t>
      </w:r>
      <w:r w:rsidR="009406FD" w:rsidRPr="00010731">
        <w:rPr>
          <w:rFonts w:hint="eastAsia"/>
          <w:color w:val="7030A0"/>
          <w:lang w:eastAsia="zh-CN"/>
        </w:rPr>
        <w:t xml:space="preserve">, </w:t>
      </w:r>
      <w:r w:rsidR="009406FD" w:rsidRPr="00010731">
        <w:rPr>
          <w:color w:val="7030A0"/>
          <w:lang w:eastAsia="zh-CN"/>
        </w:rPr>
        <w:t>add sheep serum-blocking solution to cover the organoids on a slide</w:t>
      </w:r>
      <w:r w:rsidR="009D6A3D" w:rsidRPr="00010731">
        <w:rPr>
          <w:color w:val="7030A0"/>
          <w:lang w:eastAsia="zh-CN"/>
        </w:rPr>
        <w:t xml:space="preserve"> placed in a humidity chamber</w:t>
      </w:r>
      <w:r w:rsidR="009D6A3D" w:rsidRPr="00010731">
        <w:rPr>
          <w:b/>
          <w:bCs/>
          <w:color w:val="7030A0"/>
        </w:rPr>
        <w:t xml:space="preserve"> </w:t>
      </w:r>
      <w:r w:rsidR="009D6A3D" w:rsidRPr="00010731">
        <w:rPr>
          <w:color w:val="7030A0"/>
        </w:rPr>
        <w:t>and i</w:t>
      </w:r>
      <w:r w:rsidR="00E34F0F" w:rsidRPr="00010731">
        <w:rPr>
          <w:color w:val="7030A0"/>
        </w:rPr>
        <w:t>ncubate the slide at room temperature for 30 minutes</w:t>
      </w:r>
      <w:r w:rsidR="00AA108B" w:rsidRPr="00010731">
        <w:rPr>
          <w:color w:val="7030A0"/>
        </w:rPr>
        <w:t xml:space="preserve"> </w:t>
      </w:r>
      <w:r w:rsidR="00AA108B" w:rsidRPr="00010731">
        <w:rPr>
          <w:b/>
          <w:bCs/>
          <w:color w:val="7030A0"/>
        </w:rPr>
        <w:t>[2</w:t>
      </w:r>
      <w:r w:rsidR="009D6A3D" w:rsidRPr="00010731">
        <w:rPr>
          <w:b/>
          <w:bCs/>
          <w:color w:val="7030A0"/>
        </w:rPr>
        <w:t>-TXT</w:t>
      </w:r>
      <w:r w:rsidR="00AA108B" w:rsidRPr="00010731">
        <w:rPr>
          <w:b/>
          <w:bCs/>
          <w:color w:val="7030A0"/>
        </w:rPr>
        <w:t>].</w:t>
      </w:r>
    </w:p>
    <w:p w14:paraId="0A9D577F" w14:textId="3C276344" w:rsidR="00C55EED" w:rsidRPr="00D67B36" w:rsidRDefault="009D6A3D" w:rsidP="009D6A3D">
      <w:pPr>
        <w:pStyle w:val="ShotDescription"/>
      </w:pPr>
      <w:r>
        <w:t xml:space="preserve">3.1.2. </w:t>
      </w:r>
      <w:r w:rsidR="00C55EED" w:rsidRPr="00D67B36">
        <w:t>Talent placing the slide in a humidity chamber.</w:t>
      </w:r>
      <w:r w:rsidR="00C55EED" w:rsidRPr="00D67B36" w:rsidDel="00E34F0F">
        <w:t xml:space="preserve"> </w:t>
      </w:r>
      <w:r w:rsidRPr="009D6A3D">
        <w:rPr>
          <w:highlight w:val="green"/>
        </w:rPr>
        <w:t xml:space="preserve">NOTE: 3.1.2 is placed before 3.1.1 (VO does not need swapping). The slating may/may not have changed. </w:t>
      </w:r>
      <w:r>
        <w:rPr>
          <w:highlight w:val="green"/>
        </w:rPr>
        <w:t>The video sequence should be 1) placing the slide in the humidity chamber/shot of the slide in the chamber, 2) Adding blocking solution to the slide kept in the chamber</w:t>
      </w:r>
      <w:r w:rsidRPr="009D6A3D">
        <w:rPr>
          <w:highlight w:val="green"/>
        </w:rPr>
        <w:t>.</w:t>
      </w:r>
    </w:p>
    <w:p w14:paraId="5825279E" w14:textId="5CCB3B9B" w:rsidR="00AA108B" w:rsidRDefault="00E34F0F" w:rsidP="00D67B36">
      <w:pPr>
        <w:pStyle w:val="Narration"/>
        <w:numPr>
          <w:ilvl w:val="2"/>
          <w:numId w:val="3"/>
        </w:numPr>
      </w:pPr>
      <w:r w:rsidRPr="00D67B36">
        <w:t xml:space="preserve">Talent applying </w:t>
      </w:r>
      <w:r w:rsidR="00CD1050" w:rsidRPr="00D67B36">
        <w:t xml:space="preserve">sheep serum-blocking </w:t>
      </w:r>
      <w:r w:rsidRPr="00D67B36">
        <w:t>solution on the slide.</w:t>
      </w:r>
      <w:r w:rsidRPr="00D67B36">
        <w:rPr>
          <w:b/>
          <w:bCs/>
        </w:rPr>
        <w:t xml:space="preserve"> TXT: </w:t>
      </w:r>
      <w:r w:rsidR="00CD1050" w:rsidRPr="00D67B36">
        <w:rPr>
          <w:b/>
          <w:bCs/>
        </w:rPr>
        <w:t>Apply blocking solution after antigen retrieval and peroxidase blocking</w:t>
      </w:r>
      <w:r w:rsidR="00CD1050" w:rsidRPr="00D67B36">
        <w:rPr>
          <w:b/>
          <w:bCs/>
          <w:lang w:eastAsia="zh-CN"/>
        </w:rPr>
        <w:t>.</w:t>
      </w:r>
      <w:r w:rsidRPr="00D67B36">
        <w:t xml:space="preserve"> </w:t>
      </w:r>
    </w:p>
    <w:p w14:paraId="66B2A63F" w14:textId="77777777" w:rsidR="009D6A3D" w:rsidRPr="00D67B36" w:rsidRDefault="009D6A3D" w:rsidP="009D6A3D">
      <w:pPr>
        <w:pStyle w:val="Narration"/>
        <w:ind w:left="1627" w:firstLine="0"/>
      </w:pPr>
    </w:p>
    <w:p w14:paraId="4461E015" w14:textId="312EC41F" w:rsidR="00AA108B" w:rsidRPr="00010731" w:rsidRDefault="00787881" w:rsidP="00D67B36">
      <w:pPr>
        <w:pStyle w:val="Narration"/>
        <w:numPr>
          <w:ilvl w:val="1"/>
          <w:numId w:val="3"/>
        </w:numPr>
        <w:rPr>
          <w:color w:val="7030A0"/>
        </w:rPr>
      </w:pPr>
      <w:r w:rsidRPr="00010731">
        <w:rPr>
          <w:rFonts w:hint="eastAsia"/>
          <w:color w:val="7030A0"/>
          <w:lang w:eastAsia="zh-CN"/>
        </w:rPr>
        <w:t>W</w:t>
      </w:r>
      <w:r w:rsidR="00AA108B" w:rsidRPr="00010731">
        <w:rPr>
          <w:color w:val="7030A0"/>
        </w:rPr>
        <w:t xml:space="preserve">ash the </w:t>
      </w:r>
      <w:r w:rsidR="00AB2ECE" w:rsidRPr="00010731">
        <w:rPr>
          <w:color w:val="7030A0"/>
        </w:rPr>
        <w:t xml:space="preserve">slide </w:t>
      </w:r>
      <w:r w:rsidR="00AA108B" w:rsidRPr="00010731">
        <w:rPr>
          <w:color w:val="7030A0"/>
        </w:rPr>
        <w:t xml:space="preserve">with PBS containing Tween for 2 minutes </w:t>
      </w:r>
      <w:r w:rsidR="00AA108B" w:rsidRPr="00010731">
        <w:rPr>
          <w:b/>
          <w:color w:val="7030A0"/>
        </w:rPr>
        <w:t>[</w:t>
      </w:r>
      <w:r w:rsidR="000E70F9" w:rsidRPr="00010731">
        <w:rPr>
          <w:rFonts w:hint="eastAsia"/>
          <w:b/>
          <w:color w:val="7030A0"/>
          <w:lang w:eastAsia="zh-CN"/>
        </w:rPr>
        <w:t>1</w:t>
      </w:r>
      <w:r w:rsidR="00AA108B" w:rsidRPr="00010731">
        <w:rPr>
          <w:b/>
          <w:color w:val="7030A0"/>
        </w:rPr>
        <w:t>]</w:t>
      </w:r>
      <w:r w:rsidR="00AA108B" w:rsidRPr="00010731">
        <w:rPr>
          <w:color w:val="7030A0"/>
        </w:rPr>
        <w:t>.</w:t>
      </w:r>
    </w:p>
    <w:p w14:paraId="2159D154" w14:textId="2778624C" w:rsidR="00B37F2B" w:rsidRDefault="00B37F2B" w:rsidP="00D67B36">
      <w:pPr>
        <w:pStyle w:val="ShotDescription"/>
        <w:numPr>
          <w:ilvl w:val="2"/>
          <w:numId w:val="3"/>
        </w:numPr>
      </w:pPr>
      <w:r>
        <w:t xml:space="preserve">Talent </w:t>
      </w:r>
      <w:r w:rsidR="003F5B6F">
        <w:t xml:space="preserve">adding PBST over the slide. </w:t>
      </w:r>
    </w:p>
    <w:p w14:paraId="3761CED3" w14:textId="77777777" w:rsidR="001D1E59" w:rsidRDefault="001D1E59" w:rsidP="001D1E59">
      <w:pPr>
        <w:pStyle w:val="ShotDescription"/>
        <w:ind w:firstLine="0"/>
      </w:pPr>
    </w:p>
    <w:p w14:paraId="75ABB10D" w14:textId="29CF2714" w:rsidR="008606F9" w:rsidRPr="00010731" w:rsidRDefault="008606F9" w:rsidP="00D67B36">
      <w:pPr>
        <w:pStyle w:val="Narration"/>
        <w:numPr>
          <w:ilvl w:val="1"/>
          <w:numId w:val="3"/>
        </w:numPr>
        <w:rPr>
          <w:color w:val="7030A0"/>
        </w:rPr>
      </w:pPr>
      <w:r w:rsidRPr="00010731">
        <w:rPr>
          <w:color w:val="7030A0"/>
        </w:rPr>
        <w:t xml:space="preserve">Next, drop diluted primary antibody to cover the organoid area </w:t>
      </w:r>
      <w:r w:rsidRPr="00010731">
        <w:rPr>
          <w:b/>
          <w:bCs/>
          <w:color w:val="7030A0"/>
        </w:rPr>
        <w:t>[1]</w:t>
      </w:r>
      <w:r w:rsidRPr="00010731">
        <w:rPr>
          <w:color w:val="7030A0"/>
        </w:rPr>
        <w:t xml:space="preserve">. Incubate in a humidity chamber according to antibody requirements </w:t>
      </w:r>
      <w:r w:rsidRPr="00010731">
        <w:rPr>
          <w:b/>
          <w:bCs/>
          <w:color w:val="7030A0"/>
        </w:rPr>
        <w:t>[2</w:t>
      </w:r>
      <w:r w:rsidR="003F5B6F" w:rsidRPr="00010731">
        <w:rPr>
          <w:b/>
          <w:bCs/>
          <w:color w:val="7030A0"/>
        </w:rPr>
        <w:t>-TXT</w:t>
      </w:r>
      <w:r w:rsidRPr="00010731">
        <w:rPr>
          <w:b/>
          <w:bCs/>
          <w:color w:val="7030A0"/>
        </w:rPr>
        <w:t>]</w:t>
      </w:r>
      <w:r w:rsidRPr="00010731">
        <w:rPr>
          <w:color w:val="7030A0"/>
        </w:rPr>
        <w:t xml:space="preserve">. After incubation, wash the slides in PBST two times for 2 minutes at 80 rpm in a thermostable chamber </w:t>
      </w:r>
      <w:r w:rsidRPr="00010731">
        <w:rPr>
          <w:b/>
          <w:bCs/>
          <w:color w:val="7030A0"/>
        </w:rPr>
        <w:t>[3]</w:t>
      </w:r>
      <w:r w:rsidRPr="00010731">
        <w:rPr>
          <w:color w:val="7030A0"/>
        </w:rPr>
        <w:t>.</w:t>
      </w:r>
    </w:p>
    <w:p w14:paraId="03654F0B" w14:textId="230F78CC" w:rsidR="008606F9" w:rsidRDefault="008606F9" w:rsidP="00D67B36">
      <w:pPr>
        <w:pStyle w:val="ShotDescription"/>
        <w:numPr>
          <w:ilvl w:val="2"/>
          <w:numId w:val="3"/>
        </w:numPr>
      </w:pPr>
      <w:r>
        <w:t xml:space="preserve">Shot of diluted primary antibody being dropped over the sample. </w:t>
      </w:r>
    </w:p>
    <w:p w14:paraId="3312F5CD" w14:textId="2399F650" w:rsidR="008606F9" w:rsidRDefault="008606F9" w:rsidP="00D67B36">
      <w:pPr>
        <w:pStyle w:val="ShotDescription"/>
        <w:numPr>
          <w:ilvl w:val="2"/>
          <w:numId w:val="3"/>
        </w:numPr>
      </w:pPr>
      <w:r>
        <w:t xml:space="preserve">Shot of the slide in a humidity chamber. </w:t>
      </w:r>
      <w:r w:rsidR="003F5B6F">
        <w:rPr>
          <w:b/>
          <w:bCs/>
        </w:rPr>
        <w:t xml:space="preserve">TXT: Incubation: </w:t>
      </w:r>
      <w:r w:rsidR="003F5B6F" w:rsidRPr="00AA108B">
        <w:rPr>
          <w:b/>
          <w:bCs/>
        </w:rPr>
        <w:t>2 h</w:t>
      </w:r>
      <w:r w:rsidR="003F5B6F">
        <w:rPr>
          <w:b/>
          <w:bCs/>
        </w:rPr>
        <w:t xml:space="preserve"> at RT </w:t>
      </w:r>
      <w:r w:rsidR="003F5B6F" w:rsidRPr="00AA108B">
        <w:rPr>
          <w:b/>
          <w:bCs/>
        </w:rPr>
        <w:t>or 8</w:t>
      </w:r>
      <w:r w:rsidR="003F5B6F">
        <w:rPr>
          <w:b/>
          <w:bCs/>
        </w:rPr>
        <w:t xml:space="preserve"> - </w:t>
      </w:r>
      <w:r w:rsidR="003F5B6F" w:rsidRPr="00AA108B">
        <w:rPr>
          <w:b/>
          <w:bCs/>
        </w:rPr>
        <w:t xml:space="preserve">14 h at </w:t>
      </w:r>
      <w:r w:rsidR="003F5B6F" w:rsidRPr="00AA108B">
        <w:rPr>
          <w:b/>
          <w:bCs/>
        </w:rPr>
        <w:lastRenderedPageBreak/>
        <w:t>4 °C</w:t>
      </w:r>
    </w:p>
    <w:p w14:paraId="088489F3" w14:textId="3D5EC3CA" w:rsidR="008606F9" w:rsidRDefault="008606F9" w:rsidP="00D67B36">
      <w:pPr>
        <w:pStyle w:val="Narration"/>
        <w:numPr>
          <w:ilvl w:val="2"/>
          <w:numId w:val="3"/>
        </w:numPr>
      </w:pPr>
      <w:r w:rsidRPr="008606F9">
        <w:t>Talent washing slides in PBST in a thermostable chamber, at 80 rpm.</w:t>
      </w:r>
    </w:p>
    <w:p w14:paraId="6D8C420F" w14:textId="77777777" w:rsidR="001D1E59" w:rsidRDefault="001D1E59" w:rsidP="001D1E59">
      <w:pPr>
        <w:pStyle w:val="Narration"/>
        <w:ind w:left="1627" w:firstLine="0"/>
      </w:pPr>
    </w:p>
    <w:p w14:paraId="6F2C4B06" w14:textId="3993C35B" w:rsidR="00AA108B" w:rsidRDefault="003F5B6F" w:rsidP="00D67B36">
      <w:pPr>
        <w:pStyle w:val="Narration"/>
        <w:numPr>
          <w:ilvl w:val="1"/>
          <w:numId w:val="3"/>
        </w:numPr>
      </w:pPr>
      <w:r w:rsidRPr="00010731">
        <w:rPr>
          <w:color w:val="7030A0"/>
        </w:rPr>
        <w:t>Now</w:t>
      </w:r>
      <w:r w:rsidR="00AA108B" w:rsidRPr="00010731">
        <w:rPr>
          <w:color w:val="7030A0"/>
        </w:rPr>
        <w:t xml:space="preserve"> drop secondary antibody solution onto the organoid area</w:t>
      </w:r>
      <w:r w:rsidR="00AA108B" w:rsidRPr="00010731">
        <w:rPr>
          <w:b/>
          <w:bCs/>
          <w:color w:val="7030A0"/>
        </w:rPr>
        <w:t xml:space="preserve"> [</w:t>
      </w:r>
      <w:r w:rsidR="008606F9" w:rsidRPr="00010731">
        <w:rPr>
          <w:rFonts w:hint="eastAsia"/>
          <w:b/>
          <w:bCs/>
          <w:color w:val="7030A0"/>
          <w:lang w:eastAsia="zh-CN"/>
        </w:rPr>
        <w:t>1</w:t>
      </w:r>
      <w:r w:rsidR="00AA108B" w:rsidRPr="00010731">
        <w:rPr>
          <w:b/>
          <w:bCs/>
          <w:color w:val="7030A0"/>
        </w:rPr>
        <w:t xml:space="preserve">] </w:t>
      </w:r>
      <w:r w:rsidR="00AA108B" w:rsidRPr="00010731">
        <w:rPr>
          <w:color w:val="7030A0"/>
        </w:rPr>
        <w:t xml:space="preserve">and incubate in a humidity chamber at room temperature for 20 minutes </w:t>
      </w:r>
      <w:r w:rsidR="00AA108B" w:rsidRPr="00010731">
        <w:rPr>
          <w:b/>
          <w:color w:val="7030A0"/>
        </w:rPr>
        <w:t>[</w:t>
      </w:r>
      <w:r w:rsidR="008606F9" w:rsidRPr="00010731">
        <w:rPr>
          <w:rFonts w:hint="eastAsia"/>
          <w:b/>
          <w:color w:val="7030A0"/>
          <w:lang w:eastAsia="zh-CN"/>
        </w:rPr>
        <w:t>2</w:t>
      </w:r>
      <w:r w:rsidR="00AA108B" w:rsidRPr="00010731">
        <w:rPr>
          <w:b/>
          <w:color w:val="7030A0"/>
        </w:rPr>
        <w:t>]</w:t>
      </w:r>
      <w:r w:rsidR="00AA108B" w:rsidRPr="00010731">
        <w:rPr>
          <w:color w:val="7030A0"/>
        </w:rPr>
        <w:t xml:space="preserve">. After incubation, wash the slides in PBST </w:t>
      </w:r>
      <w:r w:rsidR="00A76BEE" w:rsidRPr="00010731">
        <w:rPr>
          <w:color w:val="7030A0"/>
        </w:rPr>
        <w:t xml:space="preserve">two times for 2 minutes at 80 rpm </w:t>
      </w:r>
      <w:r w:rsidR="00A76BEE" w:rsidRPr="00A76BEE">
        <w:rPr>
          <w:i/>
          <w:iCs/>
          <w:color w:val="FF0000"/>
        </w:rPr>
        <w:t xml:space="preserve">(R-P-M) </w:t>
      </w:r>
      <w:r w:rsidR="00A76BEE" w:rsidRPr="00010731">
        <w:rPr>
          <w:color w:val="7030A0"/>
        </w:rPr>
        <w:t xml:space="preserve">in a thermostable chamber </w:t>
      </w:r>
      <w:r w:rsidR="00A76BEE" w:rsidRPr="00010731">
        <w:rPr>
          <w:b/>
          <w:bCs/>
          <w:color w:val="7030A0"/>
        </w:rPr>
        <w:t>[</w:t>
      </w:r>
      <w:r w:rsidR="008606F9" w:rsidRPr="00010731">
        <w:rPr>
          <w:rFonts w:hint="eastAsia"/>
          <w:b/>
          <w:bCs/>
          <w:color w:val="7030A0"/>
          <w:lang w:eastAsia="zh-CN"/>
        </w:rPr>
        <w:t>3</w:t>
      </w:r>
      <w:r w:rsidR="00A76BEE" w:rsidRPr="00010731">
        <w:rPr>
          <w:b/>
          <w:bCs/>
          <w:color w:val="7030A0"/>
        </w:rPr>
        <w:t xml:space="preserve">]. </w:t>
      </w:r>
    </w:p>
    <w:p w14:paraId="28CC2BA0" w14:textId="29B84EE4" w:rsidR="00B37F2B" w:rsidRDefault="00B37F2B" w:rsidP="00D67B36">
      <w:pPr>
        <w:pStyle w:val="ShotDescription"/>
        <w:numPr>
          <w:ilvl w:val="2"/>
          <w:numId w:val="3"/>
        </w:numPr>
      </w:pPr>
      <w:r>
        <w:t>Talent pipetting secondary antibody.</w:t>
      </w:r>
    </w:p>
    <w:p w14:paraId="597A1CE7" w14:textId="6E9941E7" w:rsidR="00400B04" w:rsidRDefault="00400B04" w:rsidP="00D67B36">
      <w:pPr>
        <w:pStyle w:val="ShotDescription"/>
        <w:numPr>
          <w:ilvl w:val="2"/>
          <w:numId w:val="3"/>
        </w:numPr>
      </w:pPr>
      <w:r w:rsidRPr="00400B04">
        <w:t>Talent placing the slide in a humidity chamber.</w:t>
      </w:r>
    </w:p>
    <w:p w14:paraId="2E837C85" w14:textId="3EB3D440" w:rsidR="00A76BEE" w:rsidRDefault="00A76BEE" w:rsidP="00D67B36">
      <w:pPr>
        <w:pStyle w:val="ShotDescription"/>
        <w:numPr>
          <w:ilvl w:val="2"/>
          <w:numId w:val="3"/>
        </w:numPr>
      </w:pPr>
      <w:r>
        <w:t xml:space="preserve">Talent places the slides in PBST in a thermostable chamber, at 80 rpm. </w:t>
      </w:r>
    </w:p>
    <w:p w14:paraId="42E69978" w14:textId="4324DDF7" w:rsidR="00B37F2B" w:rsidRDefault="00B37F2B" w:rsidP="00B37F2B"/>
    <w:p w14:paraId="7736C761" w14:textId="36FFEB81" w:rsidR="00B37F2B" w:rsidRDefault="00B37F2B" w:rsidP="00B37F2B"/>
    <w:p w14:paraId="0068A3AD" w14:textId="293AD37A" w:rsidR="00846E6A" w:rsidRPr="00010731" w:rsidRDefault="003F5B6F" w:rsidP="00D67B36">
      <w:pPr>
        <w:pStyle w:val="Narration"/>
        <w:numPr>
          <w:ilvl w:val="1"/>
          <w:numId w:val="3"/>
        </w:numPr>
        <w:rPr>
          <w:color w:val="7030A0"/>
        </w:rPr>
      </w:pPr>
      <w:r w:rsidRPr="00010731">
        <w:rPr>
          <w:color w:val="7030A0"/>
        </w:rPr>
        <w:t>P</w:t>
      </w:r>
      <w:r w:rsidR="00B37F2B" w:rsidRPr="00010731">
        <w:rPr>
          <w:color w:val="7030A0"/>
        </w:rPr>
        <w:t>ipette fluorescent dye solution</w:t>
      </w:r>
      <w:r w:rsidRPr="00010731">
        <w:rPr>
          <w:color w:val="7030A0"/>
        </w:rPr>
        <w:t xml:space="preserve"> over the washed slide</w:t>
      </w:r>
      <w:r w:rsidR="00B37F2B" w:rsidRPr="00010731">
        <w:rPr>
          <w:color w:val="7030A0"/>
        </w:rPr>
        <w:t xml:space="preserve"> to cover the organoid area and incubate again </w:t>
      </w:r>
      <w:r w:rsidR="00B37F2B" w:rsidRPr="00010731">
        <w:rPr>
          <w:b/>
          <w:color w:val="7030A0"/>
        </w:rPr>
        <w:t>[1</w:t>
      </w:r>
      <w:r w:rsidR="00A76BEE" w:rsidRPr="00010731">
        <w:rPr>
          <w:b/>
          <w:color w:val="7030A0"/>
        </w:rPr>
        <w:t>-TXT</w:t>
      </w:r>
      <w:r w:rsidR="00B37F2B" w:rsidRPr="00010731">
        <w:rPr>
          <w:b/>
          <w:color w:val="7030A0"/>
        </w:rPr>
        <w:t>]</w:t>
      </w:r>
      <w:r w:rsidR="00B37F2B" w:rsidRPr="00010731">
        <w:rPr>
          <w:color w:val="7030A0"/>
        </w:rPr>
        <w:t xml:space="preserve">. </w:t>
      </w:r>
      <w:r w:rsidR="00846E6A" w:rsidRPr="00010731">
        <w:rPr>
          <w:color w:val="7030A0"/>
        </w:rPr>
        <w:t xml:space="preserve">After incubation, wash the slides in PBST two times </w:t>
      </w:r>
      <w:r w:rsidR="00846E6A" w:rsidRPr="00010731">
        <w:rPr>
          <w:b/>
          <w:bCs/>
          <w:color w:val="7030A0"/>
        </w:rPr>
        <w:t>[2]</w:t>
      </w:r>
      <w:r w:rsidRPr="00010731">
        <w:rPr>
          <w:b/>
          <w:bCs/>
          <w:color w:val="7030A0"/>
        </w:rPr>
        <w:t>.</w:t>
      </w:r>
      <w:r w:rsidR="00846E6A" w:rsidRPr="00010731">
        <w:rPr>
          <w:color w:val="7030A0"/>
        </w:rPr>
        <w:t xml:space="preserve"> </w:t>
      </w:r>
      <w:r w:rsidRPr="00010731">
        <w:rPr>
          <w:color w:val="7030A0"/>
        </w:rPr>
        <w:t xml:space="preserve">For multi-staining, repeat antigen retrieval and antibody blocking </w:t>
      </w:r>
      <w:r w:rsidRPr="00010731">
        <w:rPr>
          <w:b/>
          <w:bCs/>
          <w:color w:val="7030A0"/>
        </w:rPr>
        <w:t>[</w:t>
      </w:r>
      <w:r w:rsidRPr="00010731">
        <w:rPr>
          <w:b/>
          <w:bCs/>
          <w:color w:val="7030A0"/>
          <w:lang w:eastAsia="zh-CN"/>
        </w:rPr>
        <w:t>3</w:t>
      </w:r>
      <w:r w:rsidRPr="00010731">
        <w:rPr>
          <w:b/>
          <w:bCs/>
          <w:color w:val="7030A0"/>
        </w:rPr>
        <w:t xml:space="preserve">]. </w:t>
      </w:r>
    </w:p>
    <w:p w14:paraId="68628567" w14:textId="46C3CBAC" w:rsidR="00846E6A" w:rsidRPr="003F5B6F" w:rsidRDefault="00846E6A" w:rsidP="00D67B36">
      <w:pPr>
        <w:pStyle w:val="ShotDescription"/>
        <w:numPr>
          <w:ilvl w:val="2"/>
          <w:numId w:val="3"/>
        </w:numPr>
      </w:pPr>
      <w:r>
        <w:t xml:space="preserve">Talent applying dye and placing the slide in chamber. </w:t>
      </w:r>
      <w:r>
        <w:rPr>
          <w:b/>
          <w:bCs/>
        </w:rPr>
        <w:t>TXT: Incubation: Humidity chamber at RT, 10</w:t>
      </w:r>
      <w:r w:rsidR="00010731">
        <w:rPr>
          <w:b/>
          <w:bCs/>
        </w:rPr>
        <w:softHyphen/>
      </w:r>
      <w:r w:rsidR="002C58BD">
        <w:rPr>
          <w:b/>
          <w:bCs/>
        </w:rPr>
        <w:t xml:space="preserve"> </w:t>
      </w:r>
      <w:r w:rsidR="00010731">
        <w:rPr>
          <w:b/>
          <w:bCs/>
        </w:rPr>
        <w:noBreakHyphen/>
      </w:r>
      <w:r w:rsidR="002C58BD">
        <w:rPr>
          <w:b/>
          <w:bCs/>
        </w:rPr>
        <w:t xml:space="preserve"> </w:t>
      </w:r>
      <w:r>
        <w:rPr>
          <w:b/>
          <w:bCs/>
        </w:rPr>
        <w:t>20 min</w:t>
      </w:r>
      <w:r w:rsidR="00010731">
        <w:rPr>
          <w:b/>
          <w:bCs/>
          <w:lang w:eastAsia="zh-CN"/>
        </w:rPr>
        <w:t>;</w:t>
      </w:r>
      <w:r>
        <w:rPr>
          <w:rFonts w:hint="eastAsia"/>
          <w:b/>
          <w:bCs/>
          <w:lang w:eastAsia="zh-CN"/>
        </w:rPr>
        <w:t xml:space="preserve"> </w:t>
      </w:r>
      <w:r w:rsidRPr="00846E6A">
        <w:rPr>
          <w:b/>
          <w:bCs/>
        </w:rPr>
        <w:t>Protect from light from this step onward</w:t>
      </w:r>
    </w:p>
    <w:p w14:paraId="7E09D0C7" w14:textId="1A9E37D7" w:rsidR="00846E6A" w:rsidRDefault="00846E6A" w:rsidP="00D67B36">
      <w:pPr>
        <w:pStyle w:val="ShotDescription"/>
        <w:numPr>
          <w:ilvl w:val="2"/>
          <w:numId w:val="3"/>
        </w:numPr>
      </w:pPr>
      <w:r>
        <w:t>Talent places the slides in PBST in a thermostable chamber, at 80 rpm.</w:t>
      </w:r>
    </w:p>
    <w:p w14:paraId="2977F84F" w14:textId="18C83A7D" w:rsidR="00DC29DF" w:rsidRPr="00DC29DF" w:rsidRDefault="00DC29DF" w:rsidP="00D67B36">
      <w:pPr>
        <w:pStyle w:val="ShotDescription"/>
        <w:numPr>
          <w:ilvl w:val="2"/>
          <w:numId w:val="3"/>
        </w:numPr>
      </w:pPr>
      <w:r>
        <w:t xml:space="preserve">Shot of antibodies being added over the stained slides. </w:t>
      </w:r>
      <w:r>
        <w:br/>
      </w:r>
    </w:p>
    <w:p w14:paraId="4D65F2FF" w14:textId="0D785803" w:rsidR="00DC29DF" w:rsidRDefault="003F5B6F" w:rsidP="00D67B36">
      <w:pPr>
        <w:pStyle w:val="ShotDescription"/>
        <w:numPr>
          <w:ilvl w:val="1"/>
          <w:numId w:val="3"/>
        </w:numPr>
      </w:pPr>
      <w:r w:rsidRPr="00010731">
        <w:rPr>
          <w:color w:val="7030A0"/>
        </w:rPr>
        <w:t>Then</w:t>
      </w:r>
      <w:r w:rsidR="00DC29DF" w:rsidRPr="00010731">
        <w:rPr>
          <w:color w:val="7030A0"/>
        </w:rPr>
        <w:t xml:space="preserve"> drop DAPI</w:t>
      </w:r>
      <w:r w:rsidR="00F06E1D" w:rsidRPr="00010731">
        <w:rPr>
          <w:color w:val="7030A0"/>
        </w:rPr>
        <w:t xml:space="preserve"> </w:t>
      </w:r>
      <w:r w:rsidR="00F06E1D" w:rsidRPr="00B92E6E">
        <w:rPr>
          <w:i/>
          <w:iCs/>
          <w:color w:val="FF0000"/>
        </w:rPr>
        <w:t>(</w:t>
      </w:r>
      <w:r w:rsidR="00F06E1D">
        <w:rPr>
          <w:i/>
          <w:iCs/>
          <w:color w:val="FF0000"/>
        </w:rPr>
        <w:t>Dah-pee)</w:t>
      </w:r>
      <w:r w:rsidR="00DC29DF">
        <w:t xml:space="preserve"> </w:t>
      </w:r>
      <w:r w:rsidR="00DC29DF" w:rsidRPr="00010731">
        <w:rPr>
          <w:color w:val="7030A0"/>
        </w:rPr>
        <w:t xml:space="preserve">solution to cover the organoid area </w:t>
      </w:r>
      <w:r w:rsidR="00DC29DF" w:rsidRPr="00010731">
        <w:rPr>
          <w:b/>
          <w:color w:val="7030A0"/>
        </w:rPr>
        <w:t>[1]</w:t>
      </w:r>
      <w:r w:rsidR="00DC29DF" w:rsidRPr="00010731">
        <w:rPr>
          <w:color w:val="7030A0"/>
        </w:rPr>
        <w:t xml:space="preserve">. Immerse the slides in sterilized water for 2 minutes to wash away the excess stain </w:t>
      </w:r>
      <w:r w:rsidR="00DC29DF" w:rsidRPr="00010731">
        <w:rPr>
          <w:b/>
          <w:color w:val="7030A0"/>
        </w:rPr>
        <w:t>[2]</w:t>
      </w:r>
      <w:r w:rsidR="00DC29DF" w:rsidRPr="00010731">
        <w:rPr>
          <w:color w:val="7030A0"/>
        </w:rPr>
        <w:t>.</w:t>
      </w:r>
    </w:p>
    <w:p w14:paraId="2C9CACC2" w14:textId="0D3F5CEA" w:rsidR="00B37F2B" w:rsidRDefault="00B37F2B" w:rsidP="00D67B36">
      <w:pPr>
        <w:pStyle w:val="ShotDescription"/>
        <w:numPr>
          <w:ilvl w:val="2"/>
          <w:numId w:val="3"/>
        </w:numPr>
      </w:pPr>
      <w:r>
        <w:t>Talent adding DAPI to organoid area.</w:t>
      </w:r>
    </w:p>
    <w:p w14:paraId="119C5DFB" w14:textId="66565E88" w:rsidR="00B37F2B" w:rsidRDefault="00B37F2B" w:rsidP="00D67B36">
      <w:pPr>
        <w:pStyle w:val="ShotDescription"/>
        <w:numPr>
          <w:ilvl w:val="2"/>
          <w:numId w:val="3"/>
        </w:numPr>
      </w:pPr>
      <w:r>
        <w:t>Talent immersing slide in sterilized water.</w:t>
      </w:r>
    </w:p>
    <w:p w14:paraId="36CE0EF2" w14:textId="1A7583CA" w:rsidR="00B37F2B" w:rsidRDefault="00B37F2B" w:rsidP="00B37F2B"/>
    <w:p w14:paraId="1A202C90" w14:textId="5380D7E7" w:rsidR="00B37F2B" w:rsidRPr="002C1CF6" w:rsidRDefault="00B37F2B" w:rsidP="00D67B36">
      <w:pPr>
        <w:pStyle w:val="Narration"/>
        <w:numPr>
          <w:ilvl w:val="1"/>
          <w:numId w:val="3"/>
        </w:numPr>
        <w:rPr>
          <w:color w:val="7030A0"/>
        </w:rPr>
      </w:pPr>
      <w:r w:rsidRPr="002C1CF6">
        <w:rPr>
          <w:color w:val="7030A0"/>
        </w:rPr>
        <w:t xml:space="preserve">Add antifade mounting medium </w:t>
      </w:r>
      <w:r w:rsidRPr="002C1CF6">
        <w:rPr>
          <w:b/>
          <w:bCs/>
          <w:color w:val="7030A0"/>
        </w:rPr>
        <w:t xml:space="preserve">[1] </w:t>
      </w:r>
      <w:r w:rsidRPr="002C1CF6">
        <w:rPr>
          <w:color w:val="7030A0"/>
        </w:rPr>
        <w:t>and apply coverslip</w:t>
      </w:r>
      <w:r w:rsidR="00A76BEE" w:rsidRPr="002C1CF6">
        <w:rPr>
          <w:color w:val="7030A0"/>
        </w:rPr>
        <w:t xml:space="preserve"> before acquiring digital images</w:t>
      </w:r>
      <w:r w:rsidRPr="002C1CF6">
        <w:rPr>
          <w:color w:val="7030A0"/>
        </w:rPr>
        <w:t xml:space="preserve"> </w:t>
      </w:r>
      <w:r w:rsidRPr="002C1CF6">
        <w:rPr>
          <w:b/>
          <w:color w:val="7030A0"/>
        </w:rPr>
        <w:t>[2]</w:t>
      </w:r>
      <w:r w:rsidRPr="002C1CF6">
        <w:rPr>
          <w:color w:val="7030A0"/>
        </w:rPr>
        <w:t xml:space="preserve">. </w:t>
      </w:r>
    </w:p>
    <w:p w14:paraId="5B19E008" w14:textId="6E3CAC65" w:rsidR="00B37F2B" w:rsidRDefault="00B37F2B" w:rsidP="00D67B36">
      <w:pPr>
        <w:pStyle w:val="ShotDescription"/>
        <w:numPr>
          <w:ilvl w:val="2"/>
          <w:numId w:val="3"/>
        </w:numPr>
      </w:pPr>
      <w:r>
        <w:t>Talent mounting slide with antifade medium.</w:t>
      </w:r>
    </w:p>
    <w:p w14:paraId="5F5A5133" w14:textId="4DED419F" w:rsidR="00B37F2B" w:rsidRDefault="00B37F2B" w:rsidP="00D67B36">
      <w:pPr>
        <w:pStyle w:val="ShotDescription"/>
        <w:numPr>
          <w:ilvl w:val="2"/>
          <w:numId w:val="3"/>
        </w:numPr>
      </w:pPr>
      <w:r>
        <w:t>Talent placing a coverslip.</w:t>
      </w:r>
    </w:p>
    <w:p w14:paraId="09689C4F" w14:textId="7F6596F0" w:rsidR="00495959" w:rsidRPr="000F326F" w:rsidRDefault="00495959" w:rsidP="00D67B3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0E1AD875" w:rsidR="00495959" w:rsidRPr="00B07A3B" w:rsidRDefault="00495959" w:rsidP="008C339A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795D377" w14:textId="730AED96" w:rsidR="00B37F2B" w:rsidRPr="00B37F2B" w:rsidRDefault="00EE6470" w:rsidP="008C339A">
      <w:pPr>
        <w:pStyle w:val="ListParagraph"/>
        <w:numPr>
          <w:ilvl w:val="0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9DE39D2" w14:textId="75DDFBD8" w:rsidR="00B37F2B" w:rsidRPr="00B37F2B" w:rsidRDefault="00B37F2B" w:rsidP="008C339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C339A">
        <w:rPr>
          <w:rFonts w:cstheme="minorHAnsi"/>
          <w:color w:val="7030A0"/>
        </w:rPr>
        <w:t xml:space="preserve">Organoid structures became increasingly disorganized from normal to carcinoma stages, as visualized by KRT6A </w:t>
      </w:r>
      <w:r w:rsidRPr="00B37F2B">
        <w:rPr>
          <w:rFonts w:cstheme="minorHAnsi"/>
          <w:i/>
          <w:iCs/>
          <w:color w:val="FF0000"/>
        </w:rPr>
        <w:t>(K-R-T-Six-A)</w:t>
      </w:r>
      <w:r w:rsidRPr="00B37F2B">
        <w:rPr>
          <w:rFonts w:cstheme="minorHAnsi"/>
          <w:color w:val="FF0000"/>
        </w:rPr>
        <w:t xml:space="preserve"> </w:t>
      </w:r>
      <w:r w:rsidRPr="008C339A">
        <w:rPr>
          <w:rFonts w:cstheme="minorHAnsi"/>
          <w:color w:val="7030A0"/>
        </w:rPr>
        <w:t xml:space="preserve">staining </w:t>
      </w:r>
      <w:r w:rsidRPr="008C339A">
        <w:rPr>
          <w:rFonts w:cstheme="minorHAnsi"/>
          <w:b/>
          <w:bCs/>
          <w:color w:val="7030A0"/>
        </w:rPr>
        <w:t>[1].</w:t>
      </w:r>
    </w:p>
    <w:p w14:paraId="1D5D12F8" w14:textId="6F6BFA96" w:rsidR="00B37F2B" w:rsidRPr="008C339A" w:rsidRDefault="00B37F2B" w:rsidP="008C339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37F2B">
        <w:rPr>
          <w:rFonts w:cstheme="minorHAnsi"/>
        </w:rPr>
        <w:t xml:space="preserve">LAB MEDIA: Figure 2. </w:t>
      </w:r>
      <w:r w:rsidRPr="00B37F2B">
        <w:rPr>
          <w:rFonts w:cstheme="minorHAnsi"/>
          <w:i/>
          <w:iCs/>
          <w:color w:val="3333FF"/>
        </w:rPr>
        <w:t>Video editor: Please highlight the grayscale images of the third row from left to right</w:t>
      </w:r>
    </w:p>
    <w:p w14:paraId="297AF394" w14:textId="77777777" w:rsidR="008C339A" w:rsidRPr="00B37F2B" w:rsidRDefault="008C339A" w:rsidP="008C339A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AF50FE9" w14:textId="09A8E4B7" w:rsidR="00B37F2B" w:rsidRPr="00B37F2B" w:rsidRDefault="00B37F2B" w:rsidP="008C339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C339A">
        <w:rPr>
          <w:rFonts w:cstheme="minorHAnsi"/>
          <w:color w:val="7030A0"/>
        </w:rPr>
        <w:t xml:space="preserve">Expression of PD-L1 </w:t>
      </w:r>
      <w:r w:rsidRPr="00B37F2B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P-D-L-One)</w:t>
      </w:r>
      <w:r w:rsidRPr="00B37F2B">
        <w:rPr>
          <w:rFonts w:cstheme="minorHAnsi"/>
        </w:rPr>
        <w:t xml:space="preserve"> </w:t>
      </w:r>
      <w:r w:rsidRPr="008C339A">
        <w:rPr>
          <w:rFonts w:cstheme="minorHAnsi"/>
          <w:color w:val="7030A0"/>
        </w:rPr>
        <w:t xml:space="preserve">progressively increased from normal esophageal mucosa to esophageal squamous cell carcinoma </w:t>
      </w:r>
      <w:r w:rsidRPr="008C339A">
        <w:rPr>
          <w:rFonts w:cstheme="minorHAnsi"/>
          <w:b/>
          <w:bCs/>
          <w:color w:val="7030A0"/>
        </w:rPr>
        <w:t>[1].</w:t>
      </w:r>
    </w:p>
    <w:p w14:paraId="46700E0C" w14:textId="7CE780B5" w:rsidR="00B37F2B" w:rsidRPr="00B37F2B" w:rsidRDefault="00B37F2B" w:rsidP="008C339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37F2B">
        <w:rPr>
          <w:rFonts w:cstheme="minorHAnsi"/>
        </w:rPr>
        <w:t xml:space="preserve">LAB MEDIA: Figure 2. </w:t>
      </w:r>
      <w:r w:rsidRPr="00B37F2B">
        <w:rPr>
          <w:rFonts w:cstheme="minorHAnsi"/>
          <w:i/>
          <w:iCs/>
          <w:color w:val="3333FF"/>
        </w:rPr>
        <w:t xml:space="preserve">Video editor: Please highlight the </w:t>
      </w:r>
      <w:r>
        <w:rPr>
          <w:rFonts w:cstheme="minorHAnsi"/>
          <w:i/>
          <w:iCs/>
          <w:color w:val="3333FF"/>
        </w:rPr>
        <w:t>green fluorescence</w:t>
      </w:r>
      <w:r w:rsidRPr="00B37F2B">
        <w:rPr>
          <w:rFonts w:cstheme="minorHAnsi"/>
          <w:i/>
          <w:iCs/>
          <w:color w:val="3333FF"/>
        </w:rPr>
        <w:t xml:space="preserve"> images of the </w:t>
      </w:r>
      <w:r>
        <w:rPr>
          <w:rFonts w:cstheme="minorHAnsi"/>
          <w:i/>
          <w:iCs/>
          <w:color w:val="3333FF"/>
        </w:rPr>
        <w:t>first</w:t>
      </w:r>
      <w:r w:rsidRPr="00B37F2B">
        <w:rPr>
          <w:rFonts w:cstheme="minorHAnsi"/>
          <w:i/>
          <w:iCs/>
          <w:color w:val="3333FF"/>
        </w:rPr>
        <w:t xml:space="preserve"> row from left to right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9067E0" w14:textId="77777777" w:rsidR="00506D2E" w:rsidRDefault="00506D2E">
      <w:r>
        <w:separator/>
      </w:r>
    </w:p>
    <w:p w14:paraId="05EE002E" w14:textId="77777777" w:rsidR="00506D2E" w:rsidRDefault="00506D2E"/>
  </w:endnote>
  <w:endnote w:type="continuationSeparator" w:id="0">
    <w:p w14:paraId="34CBDBB3" w14:textId="77777777" w:rsidR="00506D2E" w:rsidRDefault="00506D2E">
      <w:r>
        <w:continuationSeparator/>
      </w:r>
    </w:p>
    <w:p w14:paraId="0BB83E1E" w14:textId="77777777" w:rsidR="00506D2E" w:rsidRDefault="00506D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C0259D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B177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451F5">
      <w:rPr>
        <w:rFonts w:cstheme="minorHAnsi"/>
      </w:rPr>
      <w:t xml:space="preserve"> </w:t>
    </w:r>
    <w:r w:rsidR="00185ACA">
      <w:rPr>
        <w:rFonts w:cstheme="minorHAnsi"/>
      </w:rPr>
      <w:t xml:space="preserve">        </w:t>
    </w:r>
    <w:r w:rsidR="00E451F5">
      <w:rPr>
        <w:rFonts w:cstheme="minorHAnsi"/>
      </w:rPr>
      <w:t xml:space="preserve">May 13, </w:t>
    </w:r>
    <w:proofErr w:type="gramStart"/>
    <w:r w:rsidR="00E451F5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54C785" w14:textId="77777777" w:rsidR="00506D2E" w:rsidRDefault="00506D2E">
      <w:r>
        <w:separator/>
      </w:r>
    </w:p>
    <w:p w14:paraId="18771F4C" w14:textId="77777777" w:rsidR="00506D2E" w:rsidRDefault="00506D2E"/>
  </w:footnote>
  <w:footnote w:type="continuationSeparator" w:id="0">
    <w:p w14:paraId="4FDE2191" w14:textId="77777777" w:rsidR="00506D2E" w:rsidRDefault="00506D2E">
      <w:r>
        <w:continuationSeparator/>
      </w:r>
    </w:p>
    <w:p w14:paraId="17BA9C3B" w14:textId="77777777" w:rsidR="00506D2E" w:rsidRDefault="00506D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033C1D3" w:rsidR="00336C61" w:rsidRPr="006D3AC7" w:rsidRDefault="00336C61" w:rsidP="00E451F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51F5" w:rsidRPr="00E451F5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E451F5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6B87DB1"/>
    <w:multiLevelType w:val="multilevel"/>
    <w:tmpl w:val="FB8AA0AE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0800C39"/>
    <w:multiLevelType w:val="multilevel"/>
    <w:tmpl w:val="49EE9A7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2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3D5611D"/>
    <w:multiLevelType w:val="multilevel"/>
    <w:tmpl w:val="08CE486C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0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A33169"/>
    <w:multiLevelType w:val="multilevel"/>
    <w:tmpl w:val="189A294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8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4FBD5ED7"/>
    <w:multiLevelType w:val="multilevel"/>
    <w:tmpl w:val="BFC22362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9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394A38C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3380A9C"/>
    <w:multiLevelType w:val="multilevel"/>
    <w:tmpl w:val="E286EADE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7"/>
  </w:num>
  <w:num w:numId="2" w16cid:durableId="599022016">
    <w:abstractNumId w:val="40"/>
  </w:num>
  <w:num w:numId="3" w16cid:durableId="157157113">
    <w:abstractNumId w:val="38"/>
  </w:num>
  <w:num w:numId="4" w16cid:durableId="94518384">
    <w:abstractNumId w:val="31"/>
  </w:num>
  <w:num w:numId="5" w16cid:durableId="209999702">
    <w:abstractNumId w:val="14"/>
  </w:num>
  <w:num w:numId="6" w16cid:durableId="1459685572">
    <w:abstractNumId w:val="34"/>
  </w:num>
  <w:num w:numId="7" w16cid:durableId="228031132">
    <w:abstractNumId w:val="42"/>
  </w:num>
  <w:num w:numId="8" w16cid:durableId="1597859644">
    <w:abstractNumId w:val="12"/>
  </w:num>
  <w:num w:numId="9" w16cid:durableId="784496459">
    <w:abstractNumId w:val="19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6"/>
  </w:num>
  <w:num w:numId="18" w16cid:durableId="1599216356">
    <w:abstractNumId w:val="32"/>
  </w:num>
  <w:num w:numId="19" w16cid:durableId="1729379947">
    <w:abstractNumId w:val="30"/>
  </w:num>
  <w:num w:numId="20" w16cid:durableId="18824919">
    <w:abstractNumId w:val="23"/>
  </w:num>
  <w:num w:numId="21" w16cid:durableId="1170372592">
    <w:abstractNumId w:val="21"/>
  </w:num>
  <w:num w:numId="22" w16cid:durableId="1461454741">
    <w:abstractNumId w:val="10"/>
  </w:num>
  <w:num w:numId="23" w16cid:durableId="1354306633">
    <w:abstractNumId w:val="18"/>
  </w:num>
  <w:num w:numId="24" w16cid:durableId="279800298">
    <w:abstractNumId w:val="35"/>
  </w:num>
  <w:num w:numId="25" w16cid:durableId="305820415">
    <w:abstractNumId w:val="13"/>
  </w:num>
  <w:num w:numId="26" w16cid:durableId="1024021112">
    <w:abstractNumId w:val="28"/>
  </w:num>
  <w:num w:numId="27" w16cid:durableId="848561004">
    <w:abstractNumId w:val="25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7"/>
  </w:num>
  <w:num w:numId="39" w16cid:durableId="172493793">
    <w:abstractNumId w:val="41"/>
  </w:num>
  <w:num w:numId="40" w16cid:durableId="1162430656">
    <w:abstractNumId w:val="24"/>
  </w:num>
  <w:num w:numId="41" w16cid:durableId="857502586">
    <w:abstractNumId w:val="26"/>
  </w:num>
  <w:num w:numId="42" w16cid:durableId="829755101">
    <w:abstractNumId w:val="33"/>
  </w:num>
  <w:num w:numId="43" w16cid:durableId="77024263">
    <w:abstractNumId w:val="20"/>
  </w:num>
  <w:num w:numId="44" w16cid:durableId="1799955953">
    <w:abstractNumId w:val="29"/>
  </w:num>
  <w:num w:numId="45" w16cid:durableId="1835991658">
    <w:abstractNumId w:val="22"/>
  </w:num>
  <w:num w:numId="46" w16cid:durableId="1832865180">
    <w:abstractNumId w:val="16"/>
  </w:num>
  <w:num w:numId="47" w16cid:durableId="1736465179">
    <w:abstractNumId w:val="39"/>
  </w:num>
  <w:num w:numId="48" w16cid:durableId="1712070891">
    <w:abstractNumId w:val="15"/>
  </w:num>
  <w:num w:numId="49" w16cid:durableId="1488932355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731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01CF"/>
    <w:rsid w:val="00074929"/>
    <w:rsid w:val="00074C04"/>
    <w:rsid w:val="00083792"/>
    <w:rsid w:val="00085F90"/>
    <w:rsid w:val="0008613B"/>
    <w:rsid w:val="00090BAC"/>
    <w:rsid w:val="0009624C"/>
    <w:rsid w:val="000A2498"/>
    <w:rsid w:val="000A780C"/>
    <w:rsid w:val="000B0B1A"/>
    <w:rsid w:val="000B2085"/>
    <w:rsid w:val="000B387A"/>
    <w:rsid w:val="000B4E9A"/>
    <w:rsid w:val="000C27AE"/>
    <w:rsid w:val="000C2D61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E70F9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6EA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179C"/>
    <w:rsid w:val="00162D51"/>
    <w:rsid w:val="0016471F"/>
    <w:rsid w:val="00176D6F"/>
    <w:rsid w:val="00177B33"/>
    <w:rsid w:val="001819E3"/>
    <w:rsid w:val="00184EF9"/>
    <w:rsid w:val="00185ACA"/>
    <w:rsid w:val="00191A77"/>
    <w:rsid w:val="0019461E"/>
    <w:rsid w:val="00194DBB"/>
    <w:rsid w:val="001B3024"/>
    <w:rsid w:val="001B5C46"/>
    <w:rsid w:val="001C3C85"/>
    <w:rsid w:val="001C5DB5"/>
    <w:rsid w:val="001C7BBC"/>
    <w:rsid w:val="001D1E59"/>
    <w:rsid w:val="001D621E"/>
    <w:rsid w:val="001D66A5"/>
    <w:rsid w:val="001E2225"/>
    <w:rsid w:val="001E230F"/>
    <w:rsid w:val="001E52A3"/>
    <w:rsid w:val="001F0890"/>
    <w:rsid w:val="001F615E"/>
    <w:rsid w:val="00207F20"/>
    <w:rsid w:val="00214268"/>
    <w:rsid w:val="002422D6"/>
    <w:rsid w:val="00244CDB"/>
    <w:rsid w:val="00247BFF"/>
    <w:rsid w:val="0025310D"/>
    <w:rsid w:val="002544F1"/>
    <w:rsid w:val="002553AE"/>
    <w:rsid w:val="00260FE9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4C1A"/>
    <w:rsid w:val="002A6FCF"/>
    <w:rsid w:val="002A7F8B"/>
    <w:rsid w:val="002B009A"/>
    <w:rsid w:val="002B025E"/>
    <w:rsid w:val="002B0D88"/>
    <w:rsid w:val="002B26D4"/>
    <w:rsid w:val="002B55D9"/>
    <w:rsid w:val="002B7584"/>
    <w:rsid w:val="002C1CF6"/>
    <w:rsid w:val="002C54DB"/>
    <w:rsid w:val="002C58BD"/>
    <w:rsid w:val="002D52A1"/>
    <w:rsid w:val="002E7521"/>
    <w:rsid w:val="002F0D42"/>
    <w:rsid w:val="002F3829"/>
    <w:rsid w:val="002F38CF"/>
    <w:rsid w:val="003036C1"/>
    <w:rsid w:val="00305187"/>
    <w:rsid w:val="0030618C"/>
    <w:rsid w:val="00306F80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575B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74A8"/>
    <w:rsid w:val="003F4B52"/>
    <w:rsid w:val="003F5B6F"/>
    <w:rsid w:val="00400B04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0BD9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7871"/>
    <w:rsid w:val="00491B01"/>
    <w:rsid w:val="00492E46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6D2E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36BA"/>
    <w:rsid w:val="005C6D1E"/>
    <w:rsid w:val="005D0E9C"/>
    <w:rsid w:val="005D0F8B"/>
    <w:rsid w:val="005D783F"/>
    <w:rsid w:val="005E27DD"/>
    <w:rsid w:val="005E2B7E"/>
    <w:rsid w:val="005E401E"/>
    <w:rsid w:val="005E7728"/>
    <w:rsid w:val="005F0509"/>
    <w:rsid w:val="005F18A3"/>
    <w:rsid w:val="005F1ADF"/>
    <w:rsid w:val="00604177"/>
    <w:rsid w:val="006137EC"/>
    <w:rsid w:val="006214B5"/>
    <w:rsid w:val="00622BE8"/>
    <w:rsid w:val="00626AF2"/>
    <w:rsid w:val="006346FE"/>
    <w:rsid w:val="00635D68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96D"/>
    <w:rsid w:val="006A0AFD"/>
    <w:rsid w:val="006A14A2"/>
    <w:rsid w:val="006A1B4F"/>
    <w:rsid w:val="006A21CB"/>
    <w:rsid w:val="006A6324"/>
    <w:rsid w:val="006B1772"/>
    <w:rsid w:val="006B2573"/>
    <w:rsid w:val="006B4AC0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0C35"/>
    <w:rsid w:val="00724E3B"/>
    <w:rsid w:val="00730D4A"/>
    <w:rsid w:val="00731E5D"/>
    <w:rsid w:val="00732B6F"/>
    <w:rsid w:val="00736CF8"/>
    <w:rsid w:val="0074219B"/>
    <w:rsid w:val="00742D17"/>
    <w:rsid w:val="007458C6"/>
    <w:rsid w:val="00745D4B"/>
    <w:rsid w:val="00746865"/>
    <w:rsid w:val="007474E4"/>
    <w:rsid w:val="00750AE6"/>
    <w:rsid w:val="00750F35"/>
    <w:rsid w:val="007548F3"/>
    <w:rsid w:val="007574EC"/>
    <w:rsid w:val="007662EA"/>
    <w:rsid w:val="0076691B"/>
    <w:rsid w:val="0077071A"/>
    <w:rsid w:val="00772380"/>
    <w:rsid w:val="00772548"/>
    <w:rsid w:val="00777388"/>
    <w:rsid w:val="00785075"/>
    <w:rsid w:val="00787881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6E6A"/>
    <w:rsid w:val="00850495"/>
    <w:rsid w:val="00851B3E"/>
    <w:rsid w:val="00851C4B"/>
    <w:rsid w:val="00854994"/>
    <w:rsid w:val="008606F9"/>
    <w:rsid w:val="00860BC3"/>
    <w:rsid w:val="008672DA"/>
    <w:rsid w:val="00871F2E"/>
    <w:rsid w:val="00873D1A"/>
    <w:rsid w:val="00875BE8"/>
    <w:rsid w:val="00877B88"/>
    <w:rsid w:val="0088113B"/>
    <w:rsid w:val="00890AE5"/>
    <w:rsid w:val="0089428F"/>
    <w:rsid w:val="008A0177"/>
    <w:rsid w:val="008A413E"/>
    <w:rsid w:val="008A7A3E"/>
    <w:rsid w:val="008C339A"/>
    <w:rsid w:val="008C642C"/>
    <w:rsid w:val="008C7DCB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14E4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06FD"/>
    <w:rsid w:val="00941F06"/>
    <w:rsid w:val="009431F3"/>
    <w:rsid w:val="00945A93"/>
    <w:rsid w:val="00947092"/>
    <w:rsid w:val="009470DC"/>
    <w:rsid w:val="00951A8E"/>
    <w:rsid w:val="009538A4"/>
    <w:rsid w:val="0095437A"/>
    <w:rsid w:val="00954870"/>
    <w:rsid w:val="00954BDD"/>
    <w:rsid w:val="00956DC9"/>
    <w:rsid w:val="00962168"/>
    <w:rsid w:val="009625B1"/>
    <w:rsid w:val="00966F67"/>
    <w:rsid w:val="0097129F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A3D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6D4"/>
    <w:rsid w:val="00A40760"/>
    <w:rsid w:val="00A4233A"/>
    <w:rsid w:val="00A44EFB"/>
    <w:rsid w:val="00A50DAE"/>
    <w:rsid w:val="00A5213D"/>
    <w:rsid w:val="00A5222C"/>
    <w:rsid w:val="00A53E67"/>
    <w:rsid w:val="00A60320"/>
    <w:rsid w:val="00A622CC"/>
    <w:rsid w:val="00A64D8E"/>
    <w:rsid w:val="00A72FC5"/>
    <w:rsid w:val="00A730E3"/>
    <w:rsid w:val="00A73FE1"/>
    <w:rsid w:val="00A76BEE"/>
    <w:rsid w:val="00A77CF6"/>
    <w:rsid w:val="00A84BA8"/>
    <w:rsid w:val="00A84C50"/>
    <w:rsid w:val="00A85779"/>
    <w:rsid w:val="00A91283"/>
    <w:rsid w:val="00A97619"/>
    <w:rsid w:val="00AA108B"/>
    <w:rsid w:val="00AA132F"/>
    <w:rsid w:val="00AB2ECE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37F2B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2E6E"/>
    <w:rsid w:val="00BA0371"/>
    <w:rsid w:val="00BA2EF5"/>
    <w:rsid w:val="00BB01E5"/>
    <w:rsid w:val="00BC01E5"/>
    <w:rsid w:val="00BC3F28"/>
    <w:rsid w:val="00BC5FD2"/>
    <w:rsid w:val="00BC6DA7"/>
    <w:rsid w:val="00BC7E90"/>
    <w:rsid w:val="00BD4346"/>
    <w:rsid w:val="00BE051D"/>
    <w:rsid w:val="00BE756D"/>
    <w:rsid w:val="00BF2674"/>
    <w:rsid w:val="00BF2B34"/>
    <w:rsid w:val="00BF3754"/>
    <w:rsid w:val="00BF398A"/>
    <w:rsid w:val="00C00F3F"/>
    <w:rsid w:val="00C035C7"/>
    <w:rsid w:val="00C058AE"/>
    <w:rsid w:val="00C12062"/>
    <w:rsid w:val="00C2620F"/>
    <w:rsid w:val="00C34F4C"/>
    <w:rsid w:val="00C428F1"/>
    <w:rsid w:val="00C55EED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1050"/>
    <w:rsid w:val="00CD515D"/>
    <w:rsid w:val="00CD63B8"/>
    <w:rsid w:val="00CD7F92"/>
    <w:rsid w:val="00CE0665"/>
    <w:rsid w:val="00CE0FCE"/>
    <w:rsid w:val="00CE10F2"/>
    <w:rsid w:val="00CE4904"/>
    <w:rsid w:val="00CE696A"/>
    <w:rsid w:val="00CF2130"/>
    <w:rsid w:val="00CF22F6"/>
    <w:rsid w:val="00CF6830"/>
    <w:rsid w:val="00CF771C"/>
    <w:rsid w:val="00D00EF4"/>
    <w:rsid w:val="00D06D5D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67B36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29DF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5EEF"/>
    <w:rsid w:val="00E24673"/>
    <w:rsid w:val="00E24898"/>
    <w:rsid w:val="00E27EF5"/>
    <w:rsid w:val="00E34F0F"/>
    <w:rsid w:val="00E355EE"/>
    <w:rsid w:val="00E35FB3"/>
    <w:rsid w:val="00E44C46"/>
    <w:rsid w:val="00E451F5"/>
    <w:rsid w:val="00E461DA"/>
    <w:rsid w:val="00E464B6"/>
    <w:rsid w:val="00E55496"/>
    <w:rsid w:val="00E65758"/>
    <w:rsid w:val="00E662CA"/>
    <w:rsid w:val="00E8076C"/>
    <w:rsid w:val="00E824BD"/>
    <w:rsid w:val="00E86E4B"/>
    <w:rsid w:val="00E87DA4"/>
    <w:rsid w:val="00E919DC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6E1D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6C2"/>
    <w:rsid w:val="00FC3BF9"/>
    <w:rsid w:val="00FC5752"/>
    <w:rsid w:val="00FD00B1"/>
    <w:rsid w:val="00FD1497"/>
    <w:rsid w:val="00FE059A"/>
    <w:rsid w:val="00FF2521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E74A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3E74A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3E74A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E74A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E74A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E74A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angss@cicams.ac.cn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0785493" TargetMode="External"/><Relationship Id="rId12" Type="http://schemas.openxmlformats.org/officeDocument/2006/relationships/hyperlink" Target="mailto:zhangss@cicams.ac.cn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henggy@student.pumc.edu.cn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zhu_lingxuan@pumc.edu.c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aniellrc@163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9</Pages>
  <Words>1602</Words>
  <Characters>9012</Characters>
  <Application>Microsoft Office Word</Application>
  <DocSecurity>0</DocSecurity>
  <Lines>222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54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33</cp:revision>
  <cp:lastPrinted>2025-05-21T11:53:00Z</cp:lastPrinted>
  <dcterms:created xsi:type="dcterms:W3CDTF">2025-05-13T09:04:00Z</dcterms:created>
  <dcterms:modified xsi:type="dcterms:W3CDTF">2025-05-21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5-05-09T13:34:51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f4fd1a59-4b41-4b32-b1ec-d553a5d679b7</vt:lpwstr>
  </property>
  <property fmtid="{D5CDD505-2E9C-101B-9397-08002B2CF9AE}" pid="8" name="MSIP_Label_defa4170-0d19-0005-0004-bc88714345d2_ActionId">
    <vt:lpwstr>fff085f5-2e3b-49e2-9ce8-74d366052c50</vt:lpwstr>
  </property>
  <property fmtid="{D5CDD505-2E9C-101B-9397-08002B2CF9AE}" pid="9" name="MSIP_Label_defa4170-0d19-0005-0004-bc88714345d2_ContentBits">
    <vt:lpwstr>0</vt:lpwstr>
  </property>
  <property fmtid="{D5CDD505-2E9C-101B-9397-08002B2CF9AE}" pid="10" name="MSIP_Label_defa4170-0d19-0005-0004-bc88714345d2_Tag">
    <vt:lpwstr>10, 3, 0, 1</vt:lpwstr>
  </property>
</Properties>
</file>